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993C2" w14:textId="77777777" w:rsidR="00A531B0" w:rsidRPr="00492947" w:rsidRDefault="00A531B0" w:rsidP="00A531B0">
      <w:pPr>
        <w:tabs>
          <w:tab w:val="left" w:pos="360"/>
        </w:tabs>
        <w:spacing w:line="360" w:lineRule="auto"/>
        <w:ind w:left="360"/>
        <w:contextualSpacing/>
        <w:jc w:val="both"/>
        <w:outlineLvl w:val="0"/>
        <w:rPr>
          <w:bCs/>
          <w:i/>
          <w:iCs/>
          <w:sz w:val="26"/>
          <w:szCs w:val="26"/>
        </w:rPr>
      </w:pPr>
      <w:r w:rsidRPr="00492947">
        <w:rPr>
          <w:bCs/>
          <w:i/>
          <w:iCs/>
          <w:sz w:val="26"/>
          <w:szCs w:val="26"/>
        </w:rPr>
        <w:t>Bảng 1. Đặc điểm nền của nhóm dân số nghiên cứu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351"/>
        <w:gridCol w:w="2754"/>
      </w:tblGrid>
      <w:tr w:rsidR="00A531B0" w:rsidRPr="00492947" w14:paraId="3AD16A94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6381E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2B412B">
              <w:rPr>
                <w:b/>
              </w:rPr>
              <w:t>Đặc điểm nền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83AB0B" w14:textId="77777777" w:rsidR="00A531B0" w:rsidRPr="003609FD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3609FD">
              <w:rPr>
                <w:b/>
              </w:rPr>
              <w:t>Overall</w:t>
            </w:r>
          </w:p>
          <w:p w14:paraId="65459E29" w14:textId="77777777" w:rsidR="00A531B0" w:rsidRPr="003609FD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3609FD">
              <w:rPr>
                <w:b/>
              </w:rPr>
              <w:t>N = 1168</w:t>
            </w:r>
          </w:p>
        </w:tc>
      </w:tr>
      <w:tr w:rsidR="00A531B0" w:rsidRPr="00492947" w14:paraId="6B2B8316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F287E2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</w:rPr>
            </w:pPr>
            <w:r w:rsidRPr="002B412B">
              <w:rPr>
                <w:color w:val="000000"/>
                <w:lang w:val="vi-VN"/>
              </w:rPr>
              <w:t>Tuổi – năm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3B3F5" w14:textId="77777777" w:rsidR="00A531B0" w:rsidRPr="003609FD" w:rsidRDefault="00A531B0" w:rsidP="00665F40">
            <w:pPr>
              <w:jc w:val="center"/>
              <w:rPr>
                <w:color w:val="000000"/>
              </w:rPr>
            </w:pPr>
            <w:r w:rsidRPr="001B37B0">
              <w:rPr>
                <w:color w:val="000000"/>
              </w:rPr>
              <w:t>29.24 ± 3.71</w:t>
            </w:r>
          </w:p>
        </w:tc>
      </w:tr>
      <w:tr w:rsidR="00A531B0" w:rsidRPr="00492947" w14:paraId="32200A99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50CEF6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</w:rPr>
            </w:pPr>
            <w:r w:rsidRPr="002B412B">
              <w:rPr>
                <w:color w:val="000000"/>
                <w:lang w:val="vi-VN"/>
              </w:rPr>
              <w:t xml:space="preserve">Tiền căn gia đình có đái tháo đường 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0A9D4" w14:textId="77777777" w:rsidR="00A531B0" w:rsidRPr="00BA6E77" w:rsidRDefault="00A531B0" w:rsidP="00665F40">
            <w:pPr>
              <w:jc w:val="center"/>
              <w:rPr>
                <w:color w:val="000000"/>
              </w:rPr>
            </w:pPr>
            <w:r w:rsidRPr="00BA6E77">
              <w:rPr>
                <w:color w:val="000000"/>
              </w:rPr>
              <w:t>270 (23.1)</w:t>
            </w:r>
          </w:p>
        </w:tc>
      </w:tr>
      <w:tr w:rsidR="00A531B0" w:rsidRPr="00492947" w14:paraId="6E259920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436E98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</w:rPr>
            </w:pPr>
            <w:r w:rsidRPr="002B412B">
              <w:rPr>
                <w:color w:val="000000"/>
                <w:lang w:val="vi-VN"/>
              </w:rPr>
              <w:t>Chu kỳ kinh nguyệt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67CFC" w14:textId="77777777" w:rsidR="00A531B0" w:rsidRPr="003609FD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</w:p>
        </w:tc>
      </w:tr>
      <w:tr w:rsidR="00A531B0" w:rsidRPr="00492947" w14:paraId="5E2AC667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37048B4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ind w:left="360"/>
              <w:jc w:val="both"/>
              <w:outlineLvl w:val="0"/>
              <w:rPr>
                <w:color w:val="000000"/>
              </w:rPr>
            </w:pPr>
            <w:r w:rsidRPr="002B412B">
              <w:rPr>
                <w:color w:val="000000"/>
              </w:rPr>
              <w:t>Đều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1E067" w14:textId="77777777" w:rsidR="00A531B0" w:rsidRPr="003609FD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6206E0">
              <w:t>47 (4.0)</w:t>
            </w:r>
          </w:p>
        </w:tc>
      </w:tr>
      <w:tr w:rsidR="00A531B0" w:rsidRPr="00492947" w14:paraId="1D99F8C5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0A4858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ind w:left="360"/>
              <w:jc w:val="both"/>
              <w:outlineLvl w:val="0"/>
              <w:rPr>
                <w:color w:val="000000"/>
                <w:lang w:val="vi-VN"/>
              </w:rPr>
            </w:pPr>
            <w:r w:rsidRPr="002B412B">
              <w:rPr>
                <w:color w:val="000000"/>
              </w:rPr>
              <w:t>Không đều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61329" w14:textId="77777777" w:rsidR="00A531B0" w:rsidRPr="003609FD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6206E0">
              <w:t>776 (66.4)</w:t>
            </w:r>
          </w:p>
        </w:tc>
      </w:tr>
      <w:tr w:rsidR="00A531B0" w:rsidRPr="00492947" w14:paraId="15552BC7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E94E1F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ind w:left="360"/>
              <w:jc w:val="both"/>
              <w:outlineLvl w:val="0"/>
              <w:rPr>
                <w:color w:val="000000"/>
                <w:lang w:val="vi-VN"/>
              </w:rPr>
            </w:pPr>
            <w:r w:rsidRPr="002B412B">
              <w:rPr>
                <w:color w:val="000000"/>
              </w:rPr>
              <w:t>Vô kinh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6C9B7" w14:textId="77777777" w:rsidR="00A531B0" w:rsidRPr="003609FD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6206E0">
              <w:t>345 (29.5)</w:t>
            </w:r>
          </w:p>
        </w:tc>
      </w:tr>
      <w:tr w:rsidR="00A531B0" w:rsidRPr="00492947" w14:paraId="63C5DED6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7D30E7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</w:rPr>
            </w:pPr>
            <w:r w:rsidRPr="002B412B">
              <w:rPr>
                <w:iCs/>
                <w:color w:val="000000"/>
              </w:rPr>
              <w:t>Kiểu hình HCBTĐN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A164B" w14:textId="77777777" w:rsidR="00A531B0" w:rsidRPr="003609FD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</w:p>
        </w:tc>
      </w:tr>
      <w:tr w:rsidR="00A531B0" w:rsidRPr="00492947" w14:paraId="208BCE71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029C4C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ind w:left="360"/>
              <w:jc w:val="both"/>
              <w:outlineLvl w:val="0"/>
              <w:rPr>
                <w:iCs/>
                <w:color w:val="000000"/>
              </w:rPr>
            </w:pPr>
            <w:r w:rsidRPr="002B412B">
              <w:rPr>
                <w:color w:val="000000"/>
              </w:rPr>
              <w:t>A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2EBC6" w14:textId="77777777" w:rsidR="00A531B0" w:rsidRPr="003609FD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4E14D0">
              <w:t>485 (41.5)</w:t>
            </w:r>
          </w:p>
        </w:tc>
      </w:tr>
      <w:tr w:rsidR="00A531B0" w:rsidRPr="00492947" w14:paraId="372C3F06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7B91C7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ind w:left="360"/>
              <w:jc w:val="both"/>
              <w:outlineLvl w:val="0"/>
              <w:rPr>
                <w:iCs/>
                <w:color w:val="000000"/>
              </w:rPr>
            </w:pPr>
            <w:r w:rsidRPr="002B412B">
              <w:rPr>
                <w:color w:val="000000"/>
              </w:rPr>
              <w:t>B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45922" w14:textId="77777777" w:rsidR="00A531B0" w:rsidRPr="003609FD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4E14D0">
              <w:t>52 (4.5)</w:t>
            </w:r>
          </w:p>
        </w:tc>
      </w:tr>
      <w:tr w:rsidR="00A531B0" w:rsidRPr="00492947" w14:paraId="138DC175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7AA292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ind w:left="360"/>
              <w:jc w:val="both"/>
              <w:outlineLvl w:val="0"/>
              <w:rPr>
                <w:iCs/>
                <w:color w:val="000000"/>
              </w:rPr>
            </w:pPr>
            <w:r w:rsidRPr="002B412B">
              <w:rPr>
                <w:color w:val="000000"/>
              </w:rPr>
              <w:t>C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B8943" w14:textId="77777777" w:rsidR="00A531B0" w:rsidRPr="003609FD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4E14D0">
              <w:t>46 (3.9)</w:t>
            </w:r>
          </w:p>
        </w:tc>
      </w:tr>
      <w:tr w:rsidR="00A531B0" w:rsidRPr="00492947" w14:paraId="17E36517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43718E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ind w:left="360"/>
              <w:jc w:val="both"/>
              <w:outlineLvl w:val="0"/>
              <w:rPr>
                <w:iCs/>
                <w:color w:val="000000"/>
              </w:rPr>
            </w:pPr>
            <w:r w:rsidRPr="002B412B">
              <w:rPr>
                <w:color w:val="000000"/>
              </w:rPr>
              <w:t>D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83C6F" w14:textId="77777777" w:rsidR="00A531B0" w:rsidRPr="003609FD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4E14D0">
              <w:t>585 (50.1)</w:t>
            </w:r>
          </w:p>
        </w:tc>
      </w:tr>
      <w:tr w:rsidR="00A531B0" w:rsidRPr="00492947" w14:paraId="37F3CC94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A9D317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</w:rPr>
            </w:pPr>
            <w:r w:rsidRPr="002B412B">
              <w:rPr>
                <w:bCs/>
              </w:rPr>
              <w:t>Cân nặng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3C184" w14:textId="77777777" w:rsidR="00A531B0" w:rsidRPr="003609FD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FF7EEA">
              <w:t>56.58 ± 10.68</w:t>
            </w:r>
          </w:p>
        </w:tc>
      </w:tr>
      <w:tr w:rsidR="00A531B0" w:rsidRPr="00492947" w14:paraId="7F2932DF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FC2BA0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</w:rPr>
            </w:pPr>
            <w:r w:rsidRPr="002B412B">
              <w:rPr>
                <w:bCs/>
              </w:rPr>
              <w:t>Chiều cao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25524" w14:textId="77777777" w:rsidR="00A531B0" w:rsidRPr="003609FD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FF7EEA">
              <w:t>156.66 ± 5.33</w:t>
            </w:r>
          </w:p>
        </w:tc>
      </w:tr>
      <w:tr w:rsidR="00A531B0" w:rsidRPr="00492947" w14:paraId="0809965D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918B52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</w:rPr>
            </w:pPr>
            <w:r w:rsidRPr="002B412B">
              <w:rPr>
                <w:bCs/>
              </w:rPr>
              <w:t>Vòng eo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AC1CC" w14:textId="77777777" w:rsidR="00A531B0" w:rsidRPr="003609FD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AB2DF9">
              <w:t>77.67 ± 9.87</w:t>
            </w:r>
          </w:p>
        </w:tc>
      </w:tr>
      <w:tr w:rsidR="00A531B0" w:rsidRPr="00492947" w14:paraId="608CA892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DA2CF2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</w:rPr>
            </w:pPr>
            <w:r w:rsidRPr="002B412B">
              <w:rPr>
                <w:bCs/>
              </w:rPr>
              <w:t>Vòng mông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B44D6" w14:textId="77777777" w:rsidR="00A531B0" w:rsidRPr="003609FD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AB2DF9">
              <w:t>90.96 ± 7.33</w:t>
            </w:r>
          </w:p>
        </w:tc>
      </w:tr>
      <w:tr w:rsidR="00A531B0" w:rsidRPr="00492947" w14:paraId="252D59D8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2BD949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</w:rPr>
            </w:pPr>
            <w:r w:rsidRPr="002B412B">
              <w:rPr>
                <w:bCs/>
              </w:rPr>
              <w:t>Chỉ số eo-hông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B7CBE" w14:textId="77777777" w:rsidR="00A531B0" w:rsidRPr="003609FD" w:rsidRDefault="00A531B0" w:rsidP="00665F40">
            <w:pPr>
              <w:jc w:val="center"/>
              <w:rPr>
                <w:color w:val="000000"/>
              </w:rPr>
            </w:pPr>
            <w:r w:rsidRPr="008E7306">
              <w:rPr>
                <w:color w:val="000000"/>
              </w:rPr>
              <w:t>0.85 ± 0.06</w:t>
            </w:r>
          </w:p>
        </w:tc>
      </w:tr>
      <w:tr w:rsidR="00A531B0" w:rsidRPr="00492947" w14:paraId="315AC055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DC7E9F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</w:rPr>
            </w:pPr>
            <w:r w:rsidRPr="002B412B">
              <w:rPr>
                <w:bCs/>
              </w:rPr>
              <w:t>BMI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27AB8" w14:textId="77777777" w:rsidR="00A531B0" w:rsidRPr="003609FD" w:rsidRDefault="00A531B0" w:rsidP="00665F40">
            <w:pPr>
              <w:jc w:val="center"/>
              <w:rPr>
                <w:color w:val="000000"/>
              </w:rPr>
            </w:pPr>
            <w:r w:rsidRPr="00C75558">
              <w:rPr>
                <w:color w:val="000000"/>
              </w:rPr>
              <w:t>23.03 ± 4.04</w:t>
            </w:r>
          </w:p>
        </w:tc>
      </w:tr>
      <w:tr w:rsidR="00A531B0" w:rsidRPr="00492947" w14:paraId="58B7917B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914E68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</w:rPr>
            </w:pPr>
            <w:r w:rsidRPr="002B412B">
              <w:rPr>
                <w:bCs/>
              </w:rPr>
              <w:t>Tăng huyết áp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990DF" w14:textId="77777777" w:rsidR="00A531B0" w:rsidRPr="003609FD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85 (7.3)</w:t>
            </w:r>
          </w:p>
        </w:tc>
      </w:tr>
      <w:tr w:rsidR="00A531B0" w:rsidRPr="00492947" w14:paraId="3966A401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54F227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</w:rPr>
            </w:pPr>
            <w:r w:rsidRPr="002B412B">
              <w:rPr>
                <w:color w:val="000000"/>
              </w:rPr>
              <w:t>LH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A8D2B" w14:textId="77777777" w:rsidR="00A531B0" w:rsidRPr="003609FD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CD72AE">
              <w:t>13.1 ± 7.6</w:t>
            </w:r>
          </w:p>
        </w:tc>
      </w:tr>
      <w:tr w:rsidR="00A531B0" w:rsidRPr="00492947" w14:paraId="2E6BE745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AE9E18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color w:val="000000"/>
              </w:rPr>
            </w:pPr>
            <w:r w:rsidRPr="002B412B">
              <w:rPr>
                <w:color w:val="000000"/>
              </w:rPr>
              <w:t>FSH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3CF7F" w14:textId="77777777" w:rsidR="00A531B0" w:rsidRPr="003609FD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CD72AE">
              <w:t>6.11 ± 2.13</w:t>
            </w:r>
          </w:p>
        </w:tc>
      </w:tr>
      <w:tr w:rsidR="00A531B0" w:rsidRPr="00492947" w14:paraId="54E3D8DF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941B61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color w:val="000000"/>
              </w:rPr>
            </w:pPr>
            <w:r w:rsidRPr="002B412B">
              <w:rPr>
                <w:color w:val="000000"/>
              </w:rPr>
              <w:t>Testosterone</w:t>
            </w:r>
            <w:r w:rsidRPr="002B412B">
              <w:rPr>
                <w:color w:val="000000"/>
                <w:lang w:val="vi-VN"/>
              </w:rPr>
              <w:t xml:space="preserve"> toàn phần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B45DB" w14:textId="77777777" w:rsidR="00A531B0" w:rsidRPr="003609FD" w:rsidRDefault="00A531B0" w:rsidP="00665F40">
            <w:pPr>
              <w:jc w:val="center"/>
              <w:rPr>
                <w:color w:val="000000"/>
              </w:rPr>
            </w:pPr>
            <w:r w:rsidRPr="008C71AE">
              <w:rPr>
                <w:color w:val="000000"/>
              </w:rPr>
              <w:t>1.49 ± 0.68</w:t>
            </w:r>
          </w:p>
        </w:tc>
      </w:tr>
      <w:tr w:rsidR="00A531B0" w:rsidRPr="00492947" w14:paraId="5F28A6A4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03B595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color w:val="000000"/>
              </w:rPr>
            </w:pPr>
            <w:r w:rsidRPr="002B412B">
              <w:rPr>
                <w:color w:val="000000"/>
              </w:rPr>
              <w:t>SHBG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9F569" w14:textId="77777777" w:rsidR="00A531B0" w:rsidRPr="003609FD" w:rsidRDefault="00A531B0" w:rsidP="00665F40">
            <w:pPr>
              <w:jc w:val="center"/>
              <w:rPr>
                <w:color w:val="000000"/>
              </w:rPr>
            </w:pPr>
            <w:r w:rsidRPr="00CF4293">
              <w:rPr>
                <w:color w:val="000000"/>
              </w:rPr>
              <w:t>41.96 ± 28.9</w:t>
            </w:r>
          </w:p>
        </w:tc>
      </w:tr>
      <w:tr w:rsidR="00A531B0" w:rsidRPr="00492947" w14:paraId="5AEE88E6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8DD831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color w:val="000000"/>
              </w:rPr>
            </w:pPr>
            <w:r w:rsidRPr="002B412B">
              <w:rPr>
                <w:color w:val="000000"/>
              </w:rPr>
              <w:t>FAI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B97E2" w14:textId="77777777" w:rsidR="00A531B0" w:rsidRPr="003609FD" w:rsidRDefault="00A531B0" w:rsidP="00665F40">
            <w:pPr>
              <w:jc w:val="center"/>
              <w:rPr>
                <w:color w:val="000000"/>
              </w:rPr>
            </w:pPr>
            <w:r w:rsidRPr="00CF4293">
              <w:rPr>
                <w:color w:val="000000"/>
              </w:rPr>
              <w:t>5.20 ± 4.17</w:t>
            </w:r>
          </w:p>
        </w:tc>
      </w:tr>
      <w:tr w:rsidR="00A531B0" w:rsidRPr="00492947" w14:paraId="2E536723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06CA8E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color w:val="000000"/>
              </w:rPr>
            </w:pPr>
            <w:r w:rsidRPr="002B412B">
              <w:rPr>
                <w:color w:val="000000"/>
              </w:rPr>
              <w:t>TSH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56BBF" w14:textId="77777777" w:rsidR="00A531B0" w:rsidRPr="003609FD" w:rsidRDefault="00A531B0" w:rsidP="00665F40">
            <w:pPr>
              <w:jc w:val="center"/>
              <w:rPr>
                <w:color w:val="000000"/>
              </w:rPr>
            </w:pPr>
            <w:r w:rsidRPr="00D960EF">
              <w:t>1.91 ± 0.98</w:t>
            </w:r>
          </w:p>
        </w:tc>
      </w:tr>
      <w:tr w:rsidR="00A531B0" w:rsidRPr="00492947" w14:paraId="376870DE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A88128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color w:val="000000"/>
              </w:rPr>
            </w:pPr>
            <w:r w:rsidRPr="002B412B">
              <w:rPr>
                <w:color w:val="000000"/>
              </w:rPr>
              <w:t>Free T4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FB465" w14:textId="77777777" w:rsidR="00A531B0" w:rsidRPr="003609FD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D960EF">
              <w:t>1.21 ± 1.29</w:t>
            </w:r>
          </w:p>
        </w:tc>
      </w:tr>
      <w:tr w:rsidR="00A531B0" w:rsidRPr="00492947" w14:paraId="23FC145A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BEB6F6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color w:val="000000"/>
              </w:rPr>
            </w:pPr>
            <w:r w:rsidRPr="002B412B">
              <w:rPr>
                <w:bCs/>
              </w:rPr>
              <w:t>TPOAb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DCBB0" w14:textId="77777777" w:rsidR="00A531B0" w:rsidRPr="003609FD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D960EF">
              <w:t>31.61 ± 80.7</w:t>
            </w:r>
          </w:p>
        </w:tc>
      </w:tr>
      <w:tr w:rsidR="00A531B0" w:rsidRPr="00492947" w14:paraId="707343FE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58C73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</w:rPr>
            </w:pPr>
            <w:r w:rsidRPr="002B412B">
              <w:rPr>
                <w:color w:val="000000"/>
              </w:rPr>
              <w:t>Prolactin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9E3C2" w14:textId="77777777" w:rsidR="00A531B0" w:rsidRPr="003609FD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D960EF">
              <w:t>13.34 ± 6.14</w:t>
            </w:r>
          </w:p>
        </w:tc>
      </w:tr>
      <w:tr w:rsidR="00A531B0" w:rsidRPr="00492947" w14:paraId="732D7F6C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46229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color w:val="000000"/>
              </w:rPr>
            </w:pPr>
            <w:r w:rsidRPr="002B412B">
              <w:rPr>
                <w:color w:val="000000"/>
              </w:rPr>
              <w:lastRenderedPageBreak/>
              <w:t>Progesterone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66E2C" w14:textId="77777777" w:rsidR="00A531B0" w:rsidRPr="003609FD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D960EF">
              <w:t>0.93 ± 3.16</w:t>
            </w:r>
          </w:p>
        </w:tc>
      </w:tr>
      <w:tr w:rsidR="00A531B0" w:rsidRPr="00492947" w14:paraId="718C7E3E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7E52BD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color w:val="000000"/>
              </w:rPr>
            </w:pPr>
            <w:r w:rsidRPr="002B412B">
              <w:rPr>
                <w:color w:val="000000"/>
              </w:rPr>
              <w:t>HDL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8E3EC" w14:textId="77777777" w:rsidR="00A531B0" w:rsidRPr="003609FD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D960EF">
              <w:t>1.27 ± 0.31</w:t>
            </w:r>
          </w:p>
        </w:tc>
      </w:tr>
      <w:tr w:rsidR="00A531B0" w:rsidRPr="00492947" w14:paraId="6E35498E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D4027E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color w:val="000000"/>
              </w:rPr>
            </w:pPr>
            <w:r w:rsidRPr="002B412B">
              <w:rPr>
                <w:color w:val="000000"/>
              </w:rPr>
              <w:t>LDL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059E4" w14:textId="77777777" w:rsidR="00A531B0" w:rsidRPr="003609FD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D960EF">
              <w:t>3.44 ± 0.8</w:t>
            </w:r>
          </w:p>
        </w:tc>
      </w:tr>
      <w:tr w:rsidR="00A531B0" w:rsidRPr="00492947" w14:paraId="52221837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53C29A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color w:val="000000"/>
              </w:rPr>
            </w:pPr>
            <w:r w:rsidRPr="002B412B">
              <w:rPr>
                <w:color w:val="000000"/>
              </w:rPr>
              <w:t>Triglyceride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D44B7" w14:textId="77777777" w:rsidR="00A531B0" w:rsidRPr="003609FD" w:rsidRDefault="00A531B0" w:rsidP="00665F40">
            <w:pPr>
              <w:jc w:val="center"/>
              <w:rPr>
                <w:color w:val="000000"/>
              </w:rPr>
            </w:pPr>
            <w:r w:rsidRPr="004916F8">
              <w:t>1.86 ± 1.45</w:t>
            </w:r>
          </w:p>
        </w:tc>
      </w:tr>
      <w:tr w:rsidR="00A531B0" w:rsidRPr="00492947" w14:paraId="49EE301B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07D9DD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color w:val="000000"/>
              </w:rPr>
            </w:pPr>
            <w:r w:rsidRPr="002B412B">
              <w:rPr>
                <w:color w:val="000000"/>
              </w:rPr>
              <w:t>Nồng độ cholesterone toàn phần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DABA2" w14:textId="77777777" w:rsidR="00A531B0" w:rsidRPr="003609FD" w:rsidRDefault="00A531B0" w:rsidP="00665F40">
            <w:pPr>
              <w:jc w:val="center"/>
              <w:rPr>
                <w:color w:val="000000"/>
              </w:rPr>
            </w:pPr>
            <w:r w:rsidRPr="004916F8">
              <w:t>5.21 ± 0.93</w:t>
            </w:r>
          </w:p>
        </w:tc>
      </w:tr>
      <w:tr w:rsidR="00A531B0" w:rsidRPr="00492947" w14:paraId="25AFA62A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B86160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color w:val="000000"/>
              </w:rPr>
            </w:pPr>
            <w:r w:rsidRPr="002B412B">
              <w:rPr>
                <w:color w:val="000000"/>
              </w:rPr>
              <w:t>Nồng độ glucose đói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C6EB4" w14:textId="77777777" w:rsidR="00A531B0" w:rsidRPr="003609FD" w:rsidRDefault="00A531B0" w:rsidP="00665F40">
            <w:pPr>
              <w:jc w:val="center"/>
              <w:rPr>
                <w:color w:val="000000"/>
              </w:rPr>
            </w:pPr>
            <w:r w:rsidRPr="00EB77B0">
              <w:rPr>
                <w:color w:val="000000"/>
              </w:rPr>
              <w:t>4.96 ± 1.09</w:t>
            </w:r>
          </w:p>
        </w:tc>
      </w:tr>
      <w:tr w:rsidR="00A531B0" w:rsidRPr="00492947" w14:paraId="7FF0A2DB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866AA1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color w:val="000000"/>
              </w:rPr>
            </w:pPr>
            <w:r w:rsidRPr="002B412B">
              <w:rPr>
                <w:color w:val="000000"/>
              </w:rPr>
              <w:t>Nồng độ insulin đói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5865E" w14:textId="77777777" w:rsidR="00A531B0" w:rsidRPr="003609FD" w:rsidRDefault="00A531B0" w:rsidP="00665F40">
            <w:pPr>
              <w:jc w:val="center"/>
              <w:rPr>
                <w:color w:val="000000"/>
              </w:rPr>
            </w:pPr>
            <w:r w:rsidRPr="00B60B9E">
              <w:rPr>
                <w:color w:val="000000"/>
              </w:rPr>
              <w:t>28.71 ± 62.57</w:t>
            </w:r>
          </w:p>
        </w:tc>
      </w:tr>
      <w:tr w:rsidR="00A531B0" w:rsidRPr="00492947" w14:paraId="3B383698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A49C2D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color w:val="000000"/>
              </w:rPr>
            </w:pPr>
            <w:r w:rsidRPr="002B412B">
              <w:rPr>
                <w:color w:val="000000"/>
              </w:rPr>
              <w:t>HbA1c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8447D" w14:textId="77777777" w:rsidR="00A531B0" w:rsidRPr="003609FD" w:rsidRDefault="00A531B0" w:rsidP="00665F40">
            <w:pPr>
              <w:jc w:val="center"/>
              <w:rPr>
                <w:color w:val="000000"/>
              </w:rPr>
            </w:pPr>
            <w:r w:rsidRPr="00B60B9E">
              <w:rPr>
                <w:color w:val="000000"/>
              </w:rPr>
              <w:t>5.49 ± 0.54</w:t>
            </w:r>
          </w:p>
        </w:tc>
      </w:tr>
      <w:tr w:rsidR="00A531B0" w:rsidRPr="00492947" w14:paraId="2206A75D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32E1F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color w:val="000000"/>
              </w:rPr>
            </w:pPr>
            <w:r w:rsidRPr="002B412B">
              <w:rPr>
                <w:color w:val="000000"/>
              </w:rPr>
              <w:t>Nồng độ glucose 2 giờ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D515A" w14:textId="77777777" w:rsidR="00A531B0" w:rsidRPr="003609FD" w:rsidRDefault="00A531B0" w:rsidP="00665F40">
            <w:pPr>
              <w:jc w:val="center"/>
              <w:rPr>
                <w:color w:val="000000"/>
              </w:rPr>
            </w:pPr>
            <w:r w:rsidRPr="00B60B9E">
              <w:rPr>
                <w:color w:val="000000"/>
              </w:rPr>
              <w:t>6.89 ± 2.35</w:t>
            </w:r>
          </w:p>
        </w:tc>
      </w:tr>
      <w:tr w:rsidR="00A531B0" w:rsidRPr="00492947" w14:paraId="06E7491D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4F6111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color w:val="000000"/>
              </w:rPr>
            </w:pPr>
            <w:r w:rsidRPr="002B412B">
              <w:rPr>
                <w:color w:val="000000"/>
              </w:rPr>
              <w:t>IGT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BB18E" w14:textId="77777777" w:rsidR="00A531B0" w:rsidRPr="003609FD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</w:p>
        </w:tc>
      </w:tr>
      <w:tr w:rsidR="00A531B0" w:rsidRPr="00492947" w14:paraId="7C5A86D3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EC9DAC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ind w:left="360"/>
              <w:jc w:val="both"/>
              <w:outlineLvl w:val="0"/>
              <w:rPr>
                <w:color w:val="000000"/>
              </w:rPr>
            </w:pPr>
            <w:r>
              <w:rPr>
                <w:color w:val="000000"/>
              </w:rPr>
              <w:t>Không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9BBE8" w14:textId="77777777" w:rsidR="00A531B0" w:rsidRPr="003609FD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3F4DE5">
              <w:t>897 (76.8)</w:t>
            </w:r>
          </w:p>
        </w:tc>
      </w:tr>
      <w:tr w:rsidR="00A531B0" w:rsidRPr="00492947" w14:paraId="31BAA3EA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F33ACC" w14:textId="77777777" w:rsidR="00A531B0" w:rsidRDefault="00A531B0" w:rsidP="00665F40">
            <w:pPr>
              <w:tabs>
                <w:tab w:val="left" w:pos="360"/>
              </w:tabs>
              <w:spacing w:line="360" w:lineRule="auto"/>
              <w:ind w:left="360"/>
              <w:jc w:val="both"/>
              <w:outlineLvl w:val="0"/>
              <w:rPr>
                <w:color w:val="000000"/>
              </w:rPr>
            </w:pPr>
            <w:r>
              <w:rPr>
                <w:color w:val="000000"/>
              </w:rPr>
              <w:t>Có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37E8D" w14:textId="77777777" w:rsidR="00A531B0" w:rsidRPr="003609FD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color w:val="000000"/>
              </w:rPr>
            </w:pPr>
            <w:r w:rsidRPr="003F4DE5">
              <w:t>271 (23.2)</w:t>
            </w:r>
          </w:p>
        </w:tc>
      </w:tr>
      <w:tr w:rsidR="00A531B0" w:rsidRPr="00492947" w14:paraId="12E1A20A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F26CA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color w:val="000000"/>
              </w:rPr>
            </w:pPr>
            <w:r w:rsidRPr="002B412B">
              <w:rPr>
                <w:color w:val="000000"/>
              </w:rPr>
              <w:t>ĐTĐ típ 2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00AF9" w14:textId="77777777" w:rsidR="00A531B0" w:rsidRPr="003609FD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</w:p>
        </w:tc>
      </w:tr>
      <w:tr w:rsidR="00A531B0" w:rsidRPr="00492947" w14:paraId="4AB4E6CD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121A38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ind w:left="360"/>
              <w:jc w:val="both"/>
              <w:outlineLvl w:val="0"/>
              <w:rPr>
                <w:color w:val="000000"/>
              </w:rPr>
            </w:pPr>
            <w:r>
              <w:rPr>
                <w:color w:val="000000"/>
              </w:rPr>
              <w:t>Không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284C636" w14:textId="77777777" w:rsidR="00A531B0" w:rsidRPr="00E26B8E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1061 (90.84)</w:t>
            </w:r>
          </w:p>
        </w:tc>
      </w:tr>
      <w:tr w:rsidR="00A531B0" w:rsidRPr="00492947" w14:paraId="06EEB4C3" w14:textId="77777777" w:rsidTr="00665F40">
        <w:tc>
          <w:tcPr>
            <w:tcW w:w="4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071081" w14:textId="77777777" w:rsidR="00A531B0" w:rsidRPr="002B412B" w:rsidRDefault="00A531B0" w:rsidP="00665F40">
            <w:pPr>
              <w:tabs>
                <w:tab w:val="left" w:pos="360"/>
              </w:tabs>
              <w:spacing w:line="360" w:lineRule="auto"/>
              <w:ind w:left="360"/>
              <w:jc w:val="both"/>
              <w:outlineLvl w:val="0"/>
              <w:rPr>
                <w:color w:val="000000"/>
              </w:rPr>
            </w:pPr>
            <w:r>
              <w:rPr>
                <w:color w:val="000000"/>
              </w:rPr>
              <w:t>Có</w:t>
            </w:r>
          </w:p>
        </w:tc>
        <w:tc>
          <w:tcPr>
            <w:tcW w:w="2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10EA06" w14:textId="77777777" w:rsidR="00A531B0" w:rsidRPr="00F82505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107 (9.16)</w:t>
            </w:r>
          </w:p>
        </w:tc>
      </w:tr>
    </w:tbl>
    <w:p w14:paraId="0E994262" w14:textId="77777777" w:rsidR="00A531B0" w:rsidRDefault="00A531B0" w:rsidP="00A531B0"/>
    <w:p w14:paraId="28945D27" w14:textId="77777777" w:rsidR="00A531B0" w:rsidRDefault="00A531B0" w:rsidP="00A531B0"/>
    <w:p w14:paraId="5EC679CE" w14:textId="77777777" w:rsidR="00A531B0" w:rsidRPr="00492947" w:rsidRDefault="00A531B0" w:rsidP="00A531B0">
      <w:pPr>
        <w:tabs>
          <w:tab w:val="left" w:pos="360"/>
        </w:tabs>
        <w:spacing w:line="360" w:lineRule="auto"/>
        <w:ind w:left="360"/>
        <w:contextualSpacing/>
        <w:jc w:val="both"/>
        <w:outlineLvl w:val="0"/>
        <w:rPr>
          <w:bCs/>
          <w:i/>
          <w:iCs/>
          <w:sz w:val="26"/>
          <w:szCs w:val="26"/>
        </w:rPr>
      </w:pPr>
      <w:r w:rsidRPr="00492947">
        <w:rPr>
          <w:bCs/>
          <w:i/>
          <w:iCs/>
          <w:sz w:val="26"/>
          <w:szCs w:val="26"/>
        </w:rPr>
        <w:t>Bảng 2. Mối liên quan giữa lượng mỡ nội tạng và tình trạng IGT</w:t>
      </w:r>
    </w:p>
    <w:tbl>
      <w:tblPr>
        <w:tblStyle w:val="TableGrid"/>
        <w:tblW w:w="8725" w:type="dxa"/>
        <w:tblInd w:w="360" w:type="dxa"/>
        <w:tblLook w:val="04A0" w:firstRow="1" w:lastRow="0" w:firstColumn="1" w:lastColumn="0" w:noHBand="0" w:noVBand="1"/>
      </w:tblPr>
      <w:tblGrid>
        <w:gridCol w:w="2323"/>
        <w:gridCol w:w="1992"/>
        <w:gridCol w:w="2971"/>
        <w:gridCol w:w="1439"/>
      </w:tblGrid>
      <w:tr w:rsidR="00A531B0" w:rsidRPr="00492947" w14:paraId="48642F1F" w14:textId="77777777" w:rsidTr="00665F40">
        <w:tc>
          <w:tcPr>
            <w:tcW w:w="2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3BCF77" w14:textId="77777777" w:rsidR="00A531B0" w:rsidRPr="006F4803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6F4803">
              <w:rPr>
                <w:b/>
              </w:rPr>
              <w:t>Mỡ nội tạng</w:t>
            </w:r>
          </w:p>
        </w:tc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92FD32" w14:textId="77777777" w:rsidR="00A531B0" w:rsidRPr="006F4803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6F4803">
              <w:rPr>
                <w:b/>
              </w:rPr>
              <w:t>IGT</w:t>
            </w:r>
          </w:p>
          <w:p w14:paraId="06082F79" w14:textId="77777777" w:rsidR="00A531B0" w:rsidRPr="006F4803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6F4803">
              <w:rPr>
                <w:b/>
              </w:rPr>
              <w:t>N=</w:t>
            </w:r>
            <w:r>
              <w:rPr>
                <w:b/>
              </w:rPr>
              <w:t>271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11F34D" w14:textId="77777777" w:rsidR="00A531B0" w:rsidRPr="006F4803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6F4803">
              <w:rPr>
                <w:b/>
              </w:rPr>
              <w:t>Không IGT</w:t>
            </w:r>
          </w:p>
          <w:p w14:paraId="62AF893E" w14:textId="77777777" w:rsidR="00A531B0" w:rsidRPr="006F4803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6F4803">
              <w:rPr>
                <w:b/>
              </w:rPr>
              <w:t>(Loại trừ các trường hợp ĐTĐ típ 2)</w:t>
            </w:r>
          </w:p>
          <w:p w14:paraId="0330F92E" w14:textId="77777777" w:rsidR="00A531B0" w:rsidRPr="006F4803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6F4803">
              <w:rPr>
                <w:b/>
              </w:rPr>
              <w:t>N=</w:t>
            </w:r>
            <w:r>
              <w:rPr>
                <w:b/>
              </w:rPr>
              <w:t>790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D4022D" w14:textId="77777777" w:rsidR="00A531B0" w:rsidRPr="006F4803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6F4803">
              <w:rPr>
                <w:b/>
              </w:rPr>
              <w:t>Giá trị P</w:t>
            </w:r>
          </w:p>
        </w:tc>
      </w:tr>
      <w:tr w:rsidR="00A531B0" w:rsidRPr="00492947" w14:paraId="61168883" w14:textId="77777777" w:rsidTr="00665F40">
        <w:tc>
          <w:tcPr>
            <w:tcW w:w="2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70A0A1" w14:textId="77777777" w:rsidR="00A531B0" w:rsidRPr="006F4803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6F4803">
              <w:rPr>
                <w:bCs/>
              </w:rPr>
              <w:t>Ước lượng bằng độ dày lớp mỡ dưới da đo bằng caplier chuyên dụng (mm)</w:t>
            </w:r>
          </w:p>
        </w:tc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F0C04" w14:textId="77777777" w:rsidR="00A531B0" w:rsidRPr="006F4803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FA7DDB">
              <w:t>30.0 ± 4.2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CD2E3" w14:textId="77777777" w:rsidR="00A531B0" w:rsidRPr="006F4803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FA7DDB">
              <w:t xml:space="preserve">27.8 ± </w:t>
            </w:r>
            <w:r>
              <w:t>5.0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33BB6" w14:textId="77777777" w:rsidR="00A531B0" w:rsidRPr="006F4803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FA7DDB">
              <w:t>&lt;0.001</w:t>
            </w:r>
          </w:p>
        </w:tc>
      </w:tr>
      <w:tr w:rsidR="00A531B0" w:rsidRPr="00492947" w14:paraId="5D65BFDE" w14:textId="77777777" w:rsidTr="00665F40">
        <w:tc>
          <w:tcPr>
            <w:tcW w:w="2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7FE9CC" w14:textId="77777777" w:rsidR="00A531B0" w:rsidRPr="006F4803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</w:rPr>
            </w:pPr>
            <w:r w:rsidRPr="006F4803">
              <w:rPr>
                <w:bCs/>
              </w:rPr>
              <w:t>Đo lường bằng máy phân tích thành phần cơ thể (%)</w:t>
            </w:r>
          </w:p>
        </w:tc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919A4" w14:textId="77777777" w:rsidR="00A531B0" w:rsidRPr="006F4803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FA7DDB">
              <w:t xml:space="preserve">28.1 ± </w:t>
            </w:r>
            <w:r>
              <w:t>8</w:t>
            </w:r>
            <w:r w:rsidRPr="00FA7DDB">
              <w:t>.</w:t>
            </w:r>
            <w:r>
              <w:t>0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97CF3" w14:textId="77777777" w:rsidR="00A531B0" w:rsidRPr="006F4803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FA7DDB">
              <w:t>25.</w:t>
            </w:r>
            <w:r>
              <w:t>3</w:t>
            </w:r>
            <w:r w:rsidRPr="00FA7DDB">
              <w:t xml:space="preserve"> ± 7.2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B3DFD" w14:textId="77777777" w:rsidR="00A531B0" w:rsidRPr="006F4803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FA7DDB">
              <w:t>&lt;0.001</w:t>
            </w:r>
          </w:p>
        </w:tc>
      </w:tr>
      <w:tr w:rsidR="00A531B0" w:rsidRPr="00492947" w14:paraId="71CE95CB" w14:textId="77777777" w:rsidTr="00665F40">
        <w:tc>
          <w:tcPr>
            <w:tcW w:w="2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7E80E4" w14:textId="77777777" w:rsidR="00A531B0" w:rsidRPr="006F4803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</w:rPr>
            </w:pPr>
            <w:r w:rsidRPr="006F4803">
              <w:rPr>
                <w:bCs/>
              </w:rPr>
              <w:t>Ước lượng bằng công thức tính VIA</w:t>
            </w:r>
          </w:p>
        </w:tc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36B1E" w14:textId="77777777" w:rsidR="00A531B0" w:rsidRPr="006F4803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FA7DDB">
              <w:t>3.9 ± 3.6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131E5" w14:textId="77777777" w:rsidR="00A531B0" w:rsidRPr="006F4803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FA7DDB">
              <w:t>2.5 ± 2.8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3E96B" w14:textId="77777777" w:rsidR="00A531B0" w:rsidRPr="006F4803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FA7DDB">
              <w:t>&lt;0.001</w:t>
            </w:r>
          </w:p>
        </w:tc>
      </w:tr>
      <w:tr w:rsidR="00A531B0" w:rsidRPr="00492947" w14:paraId="0AA4C30F" w14:textId="77777777" w:rsidTr="00665F40">
        <w:tc>
          <w:tcPr>
            <w:tcW w:w="2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558A7A" w14:textId="77777777" w:rsidR="00A531B0" w:rsidRPr="006F4803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</w:rPr>
            </w:pPr>
            <w:r w:rsidRPr="006F4803">
              <w:rPr>
                <w:bCs/>
              </w:rPr>
              <w:lastRenderedPageBreak/>
              <w:t>Ước lượng bằng công thức tính LAP</w:t>
            </w:r>
          </w:p>
        </w:tc>
        <w:tc>
          <w:tcPr>
            <w:tcW w:w="1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E3C5D" w14:textId="77777777" w:rsidR="00A531B0" w:rsidRPr="006F4803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FA7DDB">
              <w:t>5</w:t>
            </w:r>
            <w:r>
              <w:t>2</w:t>
            </w:r>
            <w:r w:rsidRPr="00FA7DDB">
              <w:t>.</w:t>
            </w:r>
            <w:r>
              <w:t>0</w:t>
            </w:r>
            <w:r w:rsidRPr="00FA7DDB">
              <w:t xml:space="preserve"> ± 47.</w:t>
            </w:r>
            <w:r>
              <w:t>6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EB804" w14:textId="77777777" w:rsidR="00A531B0" w:rsidRPr="006F4803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FA7DDB">
              <w:t>31.</w:t>
            </w:r>
            <w:r>
              <w:t>4</w:t>
            </w:r>
            <w:r w:rsidRPr="00FA7DDB">
              <w:t xml:space="preserve"> ± 35.6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65196" w14:textId="77777777" w:rsidR="00A531B0" w:rsidRPr="006F4803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FA7DDB">
              <w:t>&lt;0.001</w:t>
            </w:r>
          </w:p>
        </w:tc>
      </w:tr>
    </w:tbl>
    <w:p w14:paraId="6DDBC893" w14:textId="77777777" w:rsidR="00A531B0" w:rsidRPr="00492947" w:rsidRDefault="00A531B0" w:rsidP="00A531B0">
      <w:pPr>
        <w:tabs>
          <w:tab w:val="left" w:pos="360"/>
        </w:tabs>
        <w:spacing w:line="360" w:lineRule="auto"/>
        <w:ind w:left="360"/>
        <w:contextualSpacing/>
        <w:jc w:val="both"/>
        <w:outlineLvl w:val="0"/>
        <w:rPr>
          <w:bCs/>
          <w:i/>
          <w:iCs/>
          <w:sz w:val="26"/>
          <w:szCs w:val="26"/>
        </w:rPr>
      </w:pPr>
    </w:p>
    <w:p w14:paraId="23AA9D19" w14:textId="77777777" w:rsidR="00A531B0" w:rsidRPr="00492947" w:rsidRDefault="00A531B0" w:rsidP="00A531B0">
      <w:pPr>
        <w:tabs>
          <w:tab w:val="left" w:pos="360"/>
        </w:tabs>
        <w:spacing w:line="360" w:lineRule="auto"/>
        <w:ind w:left="360"/>
        <w:contextualSpacing/>
        <w:jc w:val="both"/>
        <w:outlineLvl w:val="0"/>
        <w:rPr>
          <w:bCs/>
          <w:i/>
          <w:iCs/>
          <w:sz w:val="26"/>
          <w:szCs w:val="26"/>
        </w:rPr>
      </w:pPr>
      <w:r w:rsidRPr="00492947">
        <w:rPr>
          <w:bCs/>
          <w:i/>
          <w:iCs/>
          <w:sz w:val="26"/>
          <w:szCs w:val="26"/>
        </w:rPr>
        <w:t>Bảng 3. Mối liên quan giữa lượng mỡ nội tạng và các tình trạng ĐTĐ típ 2</w:t>
      </w:r>
    </w:p>
    <w:tbl>
      <w:tblPr>
        <w:tblStyle w:val="TableGrid"/>
        <w:tblW w:w="8725" w:type="dxa"/>
        <w:tblInd w:w="360" w:type="dxa"/>
        <w:tblLook w:val="04A0" w:firstRow="1" w:lastRow="0" w:firstColumn="1" w:lastColumn="0" w:noHBand="0" w:noVBand="1"/>
      </w:tblPr>
      <w:tblGrid>
        <w:gridCol w:w="2305"/>
        <w:gridCol w:w="2370"/>
        <w:gridCol w:w="2622"/>
        <w:gridCol w:w="1428"/>
      </w:tblGrid>
      <w:tr w:rsidR="00A531B0" w:rsidRPr="00492947" w14:paraId="5C50FD1F" w14:textId="77777777" w:rsidTr="00665F40"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99EEC" w14:textId="77777777" w:rsidR="00A531B0" w:rsidRPr="00BF7B51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BF7B51">
              <w:rPr>
                <w:b/>
              </w:rPr>
              <w:t>Mỡ nội tạng</w:t>
            </w:r>
          </w:p>
        </w:tc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32B195" w14:textId="77777777" w:rsidR="00A531B0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BF7B51">
              <w:rPr>
                <w:b/>
              </w:rPr>
              <w:t>ĐTĐ típ 2</w:t>
            </w:r>
          </w:p>
          <w:p w14:paraId="33D35F8C" w14:textId="77777777" w:rsidR="00A531B0" w:rsidRPr="00BF7B51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>
              <w:rPr>
                <w:b/>
              </w:rPr>
              <w:t>N=107</w:t>
            </w:r>
          </w:p>
        </w:tc>
        <w:tc>
          <w:tcPr>
            <w:tcW w:w="2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053D1A" w14:textId="77777777" w:rsidR="00A531B0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BF7B51">
              <w:rPr>
                <w:b/>
              </w:rPr>
              <w:t>Không ĐTĐ típ 2</w:t>
            </w:r>
          </w:p>
          <w:p w14:paraId="1705DC00" w14:textId="77777777" w:rsidR="00A531B0" w:rsidRPr="00BF7B51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>
              <w:rPr>
                <w:b/>
              </w:rPr>
              <w:t>N=1061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59F66" w14:textId="77777777" w:rsidR="00A531B0" w:rsidRPr="00BF7B51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BF7B51">
              <w:rPr>
                <w:b/>
              </w:rPr>
              <w:t>Giá trị P</w:t>
            </w:r>
          </w:p>
        </w:tc>
      </w:tr>
      <w:tr w:rsidR="00A531B0" w:rsidRPr="00492947" w14:paraId="4F8FFB01" w14:textId="77777777" w:rsidTr="00665F40"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0B6BC6" w14:textId="77777777" w:rsidR="00A531B0" w:rsidRPr="00BF7B51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</w:rPr>
            </w:pPr>
            <w:r w:rsidRPr="00BF7B51">
              <w:rPr>
                <w:bCs/>
              </w:rPr>
              <w:t>Ước lượng bằng độ dày lớp mỡ dưới da đo bằng caplier chuyên dụng (mm)</w:t>
            </w:r>
          </w:p>
        </w:tc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258C9" w14:textId="77777777" w:rsidR="00A531B0" w:rsidRPr="00C05FBC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4301D3">
              <w:t>31.9 ± 4.2</w:t>
            </w:r>
          </w:p>
        </w:tc>
        <w:tc>
          <w:tcPr>
            <w:tcW w:w="2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4BFEF" w14:textId="77777777" w:rsidR="00A531B0" w:rsidRPr="00C05FBC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4301D3">
              <w:t>28.</w:t>
            </w:r>
            <w:r>
              <w:t>4</w:t>
            </w:r>
            <w:r w:rsidRPr="004301D3">
              <w:t xml:space="preserve"> ± 4.</w:t>
            </w:r>
            <w:r>
              <w:t>9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3EE0B" w14:textId="77777777" w:rsidR="00A531B0" w:rsidRPr="00C05FBC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4301D3">
              <w:t>&lt;0.001</w:t>
            </w:r>
          </w:p>
        </w:tc>
      </w:tr>
      <w:tr w:rsidR="00A531B0" w:rsidRPr="00492947" w14:paraId="2F2FBCAB" w14:textId="77777777" w:rsidTr="00665F40"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9D3B7D" w14:textId="77777777" w:rsidR="00A531B0" w:rsidRPr="00BF7B51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</w:rPr>
            </w:pPr>
            <w:r w:rsidRPr="00BF7B51">
              <w:rPr>
                <w:bCs/>
              </w:rPr>
              <w:t>Đo lường bằng máy phân tích thành phần cơ thể (%)</w:t>
            </w:r>
          </w:p>
        </w:tc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001A5A" w14:textId="77777777" w:rsidR="00A531B0" w:rsidRPr="00C05FBC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4301D3">
              <w:t>32.</w:t>
            </w:r>
            <w:r>
              <w:t>1</w:t>
            </w:r>
            <w:r w:rsidRPr="004301D3">
              <w:t xml:space="preserve"> ± 8.</w:t>
            </w:r>
            <w:r>
              <w:t>7</w:t>
            </w:r>
          </w:p>
        </w:tc>
        <w:tc>
          <w:tcPr>
            <w:tcW w:w="2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FD6C5" w14:textId="77777777" w:rsidR="00A531B0" w:rsidRPr="00C05FBC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4301D3">
              <w:t>2</w:t>
            </w:r>
            <w:r>
              <w:t>6</w:t>
            </w:r>
            <w:r w:rsidRPr="004301D3">
              <w:t>.</w:t>
            </w:r>
            <w:r>
              <w:t>0</w:t>
            </w:r>
            <w:r w:rsidRPr="004301D3">
              <w:t xml:space="preserve"> ± 7.</w:t>
            </w:r>
            <w:r>
              <w:t>5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F28DE" w14:textId="77777777" w:rsidR="00A531B0" w:rsidRPr="00C05FBC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4301D3">
              <w:t>&lt;0.001</w:t>
            </w:r>
          </w:p>
        </w:tc>
      </w:tr>
      <w:tr w:rsidR="00A531B0" w:rsidRPr="00492947" w14:paraId="2D911667" w14:textId="77777777" w:rsidTr="00665F40"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65B4E0" w14:textId="77777777" w:rsidR="00A531B0" w:rsidRPr="00BF7B51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</w:rPr>
            </w:pPr>
            <w:r w:rsidRPr="00BF7B51">
              <w:rPr>
                <w:bCs/>
              </w:rPr>
              <w:t>Ước lượng bằng công thức tính VIA</w:t>
            </w:r>
          </w:p>
        </w:tc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8DD87" w14:textId="77777777" w:rsidR="00A531B0" w:rsidRPr="00C05FBC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4301D3">
              <w:t>5.2 ± 4.</w:t>
            </w:r>
            <w:r>
              <w:t>9</w:t>
            </w:r>
          </w:p>
        </w:tc>
        <w:tc>
          <w:tcPr>
            <w:tcW w:w="2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B749F3" w14:textId="77777777" w:rsidR="00A531B0" w:rsidRPr="00C05FBC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4301D3">
              <w:t>2.</w:t>
            </w:r>
            <w:r>
              <w:t>9</w:t>
            </w:r>
            <w:r w:rsidRPr="004301D3">
              <w:t xml:space="preserve"> ± 3.</w:t>
            </w:r>
            <w:r>
              <w:t>1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CDB2D" w14:textId="77777777" w:rsidR="00A531B0" w:rsidRPr="00C05FBC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4301D3">
              <w:t>&lt;0.001</w:t>
            </w:r>
          </w:p>
        </w:tc>
      </w:tr>
      <w:tr w:rsidR="00A531B0" w:rsidRPr="00492947" w14:paraId="1EA9F167" w14:textId="77777777" w:rsidTr="00665F40"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154B14" w14:textId="77777777" w:rsidR="00A531B0" w:rsidRPr="00BF7B51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</w:rPr>
            </w:pPr>
            <w:r w:rsidRPr="00BF7B51">
              <w:rPr>
                <w:bCs/>
              </w:rPr>
              <w:t>Ước lượng bằng công thức tính LAP</w:t>
            </w:r>
          </w:p>
        </w:tc>
        <w:tc>
          <w:tcPr>
            <w:tcW w:w="2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E1A0D" w14:textId="77777777" w:rsidR="00A531B0" w:rsidRPr="00C05FBC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4301D3">
              <w:t>85.</w:t>
            </w:r>
            <w:r>
              <w:t>6</w:t>
            </w:r>
            <w:r w:rsidRPr="004301D3">
              <w:t xml:space="preserve"> ± 74.</w:t>
            </w:r>
            <w:r>
              <w:t>3</w:t>
            </w:r>
          </w:p>
        </w:tc>
        <w:tc>
          <w:tcPr>
            <w:tcW w:w="2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A521E" w14:textId="77777777" w:rsidR="00A531B0" w:rsidRPr="00C05FBC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4301D3">
              <w:t>36.6 ± 40.</w:t>
            </w:r>
            <w:r>
              <w:t>0</w:t>
            </w:r>
          </w:p>
        </w:tc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D2A3A" w14:textId="77777777" w:rsidR="00A531B0" w:rsidRPr="00C05FBC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</w:rPr>
            </w:pPr>
            <w:r w:rsidRPr="004301D3">
              <w:t>&lt;0.001</w:t>
            </w:r>
          </w:p>
        </w:tc>
      </w:tr>
    </w:tbl>
    <w:p w14:paraId="789EB97B" w14:textId="77777777" w:rsidR="00A531B0" w:rsidRPr="00492947" w:rsidRDefault="00A531B0" w:rsidP="00A531B0">
      <w:pPr>
        <w:tabs>
          <w:tab w:val="left" w:pos="360"/>
        </w:tabs>
        <w:spacing w:line="360" w:lineRule="auto"/>
        <w:ind w:left="360"/>
        <w:contextualSpacing/>
        <w:jc w:val="both"/>
        <w:outlineLvl w:val="0"/>
        <w:rPr>
          <w:bCs/>
          <w:i/>
          <w:iCs/>
          <w:sz w:val="26"/>
          <w:szCs w:val="26"/>
        </w:rPr>
      </w:pPr>
    </w:p>
    <w:p w14:paraId="7C3EA54E" w14:textId="77777777" w:rsidR="00A531B0" w:rsidRPr="00492947" w:rsidRDefault="00A531B0" w:rsidP="00A531B0">
      <w:pPr>
        <w:tabs>
          <w:tab w:val="left" w:pos="360"/>
        </w:tabs>
        <w:spacing w:line="360" w:lineRule="auto"/>
        <w:ind w:left="360"/>
        <w:contextualSpacing/>
        <w:jc w:val="both"/>
        <w:outlineLvl w:val="0"/>
        <w:rPr>
          <w:bCs/>
          <w:i/>
          <w:iCs/>
          <w:sz w:val="26"/>
          <w:szCs w:val="26"/>
        </w:rPr>
      </w:pPr>
      <w:r w:rsidRPr="00492947">
        <w:rPr>
          <w:bCs/>
          <w:i/>
          <w:iCs/>
          <w:sz w:val="26"/>
          <w:szCs w:val="26"/>
        </w:rPr>
        <w:t xml:space="preserve">Bảng 4. </w:t>
      </w:r>
      <w:r w:rsidRPr="00785EF0">
        <w:rPr>
          <w:bCs/>
          <w:i/>
          <w:iCs/>
          <w:sz w:val="26"/>
          <w:szCs w:val="26"/>
          <w:highlight w:val="yellow"/>
        </w:rPr>
        <w:t>Mối liên quan giữa lượng mỡ nội tạng và tình trạng kháng insulin theo mô hình HOMA-IR</w:t>
      </w:r>
    </w:p>
    <w:tbl>
      <w:tblPr>
        <w:tblStyle w:val="TableGrid"/>
        <w:tblW w:w="8990" w:type="dxa"/>
        <w:tblInd w:w="360" w:type="dxa"/>
        <w:tblLook w:val="04A0" w:firstRow="1" w:lastRow="0" w:firstColumn="1" w:lastColumn="0" w:noHBand="0" w:noVBand="1"/>
      </w:tblPr>
      <w:tblGrid>
        <w:gridCol w:w="1545"/>
        <w:gridCol w:w="1698"/>
        <w:gridCol w:w="1540"/>
        <w:gridCol w:w="1540"/>
        <w:gridCol w:w="1698"/>
        <w:gridCol w:w="969"/>
      </w:tblGrid>
      <w:tr w:rsidR="00A531B0" w:rsidRPr="00492947" w14:paraId="7CE044C7" w14:textId="77777777" w:rsidTr="00665F40"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8AAD5" w14:textId="77777777" w:rsidR="00A531B0" w:rsidRPr="00492947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 w:rsidRPr="00492947">
              <w:rPr>
                <w:b/>
                <w:sz w:val="26"/>
                <w:szCs w:val="26"/>
              </w:rPr>
              <w:t>Mỡ nội tạng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E6CD9" w14:textId="77777777" w:rsidR="00A531B0" w:rsidRPr="00492947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PV1 của HOMA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26E8B" w14:textId="77777777" w:rsidR="00A531B0" w:rsidRPr="00492947" w:rsidDel="00C436E1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</w:t>
            </w:r>
            <w:r w:rsidRPr="00BC2C50">
              <w:rPr>
                <w:b/>
                <w:sz w:val="26"/>
                <w:szCs w:val="26"/>
              </w:rPr>
              <w:t>PV</w:t>
            </w:r>
            <w:r>
              <w:rPr>
                <w:b/>
                <w:sz w:val="26"/>
                <w:szCs w:val="26"/>
              </w:rPr>
              <w:t>2</w:t>
            </w:r>
            <w:r w:rsidRPr="00BC2C50">
              <w:rPr>
                <w:b/>
                <w:sz w:val="26"/>
                <w:szCs w:val="26"/>
              </w:rPr>
              <w:t xml:space="preserve"> của HOMA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77654" w14:textId="77777777" w:rsidR="00A531B0" w:rsidRPr="00492947" w:rsidDel="00C436E1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</w:t>
            </w:r>
            <w:r w:rsidRPr="00BC2C50">
              <w:rPr>
                <w:b/>
                <w:sz w:val="26"/>
                <w:szCs w:val="26"/>
              </w:rPr>
              <w:t>PV</w:t>
            </w:r>
            <w:r>
              <w:rPr>
                <w:b/>
                <w:sz w:val="26"/>
                <w:szCs w:val="26"/>
              </w:rPr>
              <w:t>3</w:t>
            </w:r>
            <w:r w:rsidRPr="00BC2C50">
              <w:rPr>
                <w:b/>
                <w:sz w:val="26"/>
                <w:szCs w:val="26"/>
              </w:rPr>
              <w:t xml:space="preserve"> của HOMA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235852" w14:textId="77777777" w:rsidR="00A531B0" w:rsidRPr="00492947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</w:t>
            </w:r>
            <w:r w:rsidRPr="00BC2C50">
              <w:rPr>
                <w:b/>
                <w:sz w:val="26"/>
                <w:szCs w:val="26"/>
              </w:rPr>
              <w:t>PV</w:t>
            </w:r>
            <w:r>
              <w:rPr>
                <w:b/>
                <w:sz w:val="26"/>
                <w:szCs w:val="26"/>
              </w:rPr>
              <w:t>4</w:t>
            </w:r>
            <w:r w:rsidRPr="00BC2C50">
              <w:rPr>
                <w:b/>
                <w:sz w:val="26"/>
                <w:szCs w:val="26"/>
              </w:rPr>
              <w:t xml:space="preserve"> của HOMA</w:t>
            </w:r>
          </w:p>
        </w:tc>
        <w:tc>
          <w:tcPr>
            <w:tcW w:w="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001987" w14:textId="77777777" w:rsidR="00A531B0" w:rsidRPr="00492947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 w:rsidRPr="00492947">
              <w:rPr>
                <w:b/>
                <w:sz w:val="26"/>
                <w:szCs w:val="26"/>
              </w:rPr>
              <w:t>Giá trị P</w:t>
            </w:r>
          </w:p>
        </w:tc>
      </w:tr>
      <w:tr w:rsidR="00A531B0" w:rsidRPr="00492947" w14:paraId="6B8369C4" w14:textId="77777777" w:rsidTr="00665F40"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B867F" w14:textId="77777777" w:rsidR="00A531B0" w:rsidRPr="00492947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387E3" w14:textId="77777777" w:rsidR="00A531B0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N=293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0C977" w14:textId="77777777" w:rsidR="00A531B0" w:rsidRPr="00BC2C50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N=292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D7DF8" w14:textId="77777777" w:rsidR="00A531B0" w:rsidRPr="00BC2C50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N=291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68597" w14:textId="77777777" w:rsidR="00A531B0" w:rsidRPr="00BC2C50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N=292</w:t>
            </w:r>
          </w:p>
        </w:tc>
        <w:tc>
          <w:tcPr>
            <w:tcW w:w="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F9F6A" w14:textId="77777777" w:rsidR="00A531B0" w:rsidRPr="00492947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</w:p>
        </w:tc>
      </w:tr>
      <w:tr w:rsidR="00A531B0" w:rsidRPr="00492947" w14:paraId="4CB012AA" w14:textId="77777777" w:rsidTr="00665F40"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D7040" w14:textId="77777777" w:rsidR="00A531B0" w:rsidRPr="00492947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 xml:space="preserve">Ước lượng bằng độ dày lớp mỡ dưới da đo bằng caplier chuyên dụng </w:t>
            </w:r>
            <w:r w:rsidRPr="00492947">
              <w:rPr>
                <w:bCs/>
                <w:sz w:val="26"/>
                <w:szCs w:val="26"/>
              </w:rPr>
              <w:lastRenderedPageBreak/>
              <w:t>(mm)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81E65" w14:textId="77777777" w:rsidR="00A531B0" w:rsidRPr="00492947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F845C0">
              <w:lastRenderedPageBreak/>
              <w:t>26.0 ± 4.8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2C5B0" w14:textId="77777777" w:rsidR="00A531B0" w:rsidRPr="00492947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F845C0">
              <w:t>2</w:t>
            </w:r>
            <w:r>
              <w:t>8</w:t>
            </w:r>
            <w:r w:rsidRPr="00F845C0">
              <w:t>.</w:t>
            </w:r>
            <w:r>
              <w:t>0</w:t>
            </w:r>
            <w:r w:rsidRPr="00F845C0">
              <w:t xml:space="preserve"> ± 4.</w:t>
            </w:r>
            <w:r>
              <w:t>5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69EDF" w14:textId="77777777" w:rsidR="00A531B0" w:rsidRPr="00492947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>
              <w:t>30.0</w:t>
            </w:r>
            <w:r w:rsidRPr="00F845C0">
              <w:t xml:space="preserve"> ± 4.3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991C0" w14:textId="77777777" w:rsidR="00A531B0" w:rsidRPr="00492947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F845C0">
              <w:t>30.</w:t>
            </w:r>
            <w:r>
              <w:t>8</w:t>
            </w:r>
            <w:r w:rsidRPr="00F845C0">
              <w:t xml:space="preserve"> ± 4.7</w:t>
            </w:r>
          </w:p>
        </w:tc>
        <w:tc>
          <w:tcPr>
            <w:tcW w:w="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94A31" w14:textId="77777777" w:rsidR="00A531B0" w:rsidRPr="00492947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F845C0">
              <w:t>&lt;0.001</w:t>
            </w:r>
          </w:p>
        </w:tc>
      </w:tr>
      <w:tr w:rsidR="00A531B0" w:rsidRPr="00492947" w14:paraId="40A59DDC" w14:textId="77777777" w:rsidTr="00665F40"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C8EDEF" w14:textId="77777777" w:rsidR="00A531B0" w:rsidRPr="00492947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Đo lường bằng máy phân tích thành phần cơ thể (%)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CAC0F" w14:textId="77777777" w:rsidR="00A531B0" w:rsidRPr="00492947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F845C0">
              <w:t>22.</w:t>
            </w:r>
            <w:r>
              <w:t>7</w:t>
            </w:r>
            <w:r w:rsidRPr="00F845C0">
              <w:t xml:space="preserve"> ± 6.3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41AB2C" w14:textId="77777777" w:rsidR="00A531B0" w:rsidRPr="00492947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F845C0">
              <w:t>25.3 ± 6.</w:t>
            </w:r>
            <w:r>
              <w:t>3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063CA" w14:textId="77777777" w:rsidR="00A531B0" w:rsidRPr="00492947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F845C0">
              <w:t>28.6 ± 7.</w:t>
            </w:r>
            <w:r>
              <w:t>1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12E0C" w14:textId="77777777" w:rsidR="00A531B0" w:rsidRPr="00492947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F845C0">
              <w:t>29.6 ± 9.</w:t>
            </w:r>
            <w:r>
              <w:t>4</w:t>
            </w:r>
          </w:p>
        </w:tc>
        <w:tc>
          <w:tcPr>
            <w:tcW w:w="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07140" w14:textId="77777777" w:rsidR="00A531B0" w:rsidRPr="00492947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F845C0">
              <w:t>&lt;0.001</w:t>
            </w:r>
          </w:p>
        </w:tc>
      </w:tr>
      <w:tr w:rsidR="00A531B0" w:rsidRPr="00492947" w14:paraId="45E8C56E" w14:textId="77777777" w:rsidTr="00665F40"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5D332" w14:textId="77777777" w:rsidR="00A531B0" w:rsidRPr="00492947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Ước lượng bằng công thức tính VIA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3E992" w14:textId="77777777" w:rsidR="00A531B0" w:rsidRPr="00492947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F845C0">
              <w:t>1.</w:t>
            </w:r>
            <w:r>
              <w:t>6</w:t>
            </w:r>
            <w:r w:rsidRPr="00F845C0">
              <w:t xml:space="preserve"> ± 1.4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48005" w14:textId="77777777" w:rsidR="00A531B0" w:rsidRPr="00492947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F845C0">
              <w:t>2.4 ± 2.</w:t>
            </w:r>
            <w:r>
              <w:t>1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034ED" w14:textId="77777777" w:rsidR="00A531B0" w:rsidRPr="00492947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F845C0">
              <w:t>3.</w:t>
            </w:r>
            <w:r>
              <w:t>7</w:t>
            </w:r>
            <w:r w:rsidRPr="00F845C0">
              <w:t xml:space="preserve"> ± 3.</w:t>
            </w:r>
            <w:r>
              <w:t>4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B64A1" w14:textId="77777777" w:rsidR="00A531B0" w:rsidRPr="00492947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F845C0">
              <w:t>4.</w:t>
            </w:r>
            <w:r>
              <w:t>7</w:t>
            </w:r>
            <w:r w:rsidRPr="00F845C0">
              <w:t xml:space="preserve"> ± 4.</w:t>
            </w:r>
            <w:r>
              <w:t>6</w:t>
            </w:r>
          </w:p>
        </w:tc>
        <w:tc>
          <w:tcPr>
            <w:tcW w:w="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04A22" w14:textId="77777777" w:rsidR="00A531B0" w:rsidRPr="00492947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F845C0">
              <w:t>&lt;0.001</w:t>
            </w:r>
          </w:p>
        </w:tc>
      </w:tr>
      <w:tr w:rsidR="00A531B0" w:rsidRPr="00492947" w14:paraId="1DF78272" w14:textId="77777777" w:rsidTr="00665F40">
        <w:tc>
          <w:tcPr>
            <w:tcW w:w="1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AE6F4" w14:textId="77777777" w:rsidR="00A531B0" w:rsidRPr="00492947" w:rsidRDefault="00A531B0" w:rsidP="00665F4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Ước lượng bằng công thức tính LAP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AD7E4" w14:textId="77777777" w:rsidR="00A531B0" w:rsidRPr="00492947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F845C0">
              <w:t>16.</w:t>
            </w:r>
            <w:r>
              <w:t>4</w:t>
            </w:r>
            <w:r w:rsidRPr="00F845C0">
              <w:t xml:space="preserve"> ± 1</w:t>
            </w:r>
            <w:r>
              <w:t>4</w:t>
            </w:r>
            <w:r w:rsidRPr="00F845C0">
              <w:t>.</w:t>
            </w:r>
            <w:r>
              <w:t>0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8F09D" w14:textId="77777777" w:rsidR="00A531B0" w:rsidRPr="00492947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F845C0">
              <w:t>29.</w:t>
            </w:r>
            <w:r>
              <w:t>4</w:t>
            </w:r>
            <w:r w:rsidRPr="00F845C0">
              <w:t xml:space="preserve"> ± 30.</w:t>
            </w:r>
            <w:r>
              <w:t>5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38602" w14:textId="77777777" w:rsidR="00A531B0" w:rsidRPr="00492947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F845C0">
              <w:t>47.7 ± 42.1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8E5CE" w14:textId="77777777" w:rsidR="00A531B0" w:rsidRPr="00492947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F845C0">
              <w:t>71.</w:t>
            </w:r>
            <w:r>
              <w:t>2</w:t>
            </w:r>
            <w:r w:rsidRPr="00F845C0">
              <w:t xml:space="preserve"> ± 63.7</w:t>
            </w:r>
          </w:p>
        </w:tc>
        <w:tc>
          <w:tcPr>
            <w:tcW w:w="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4B2AE" w14:textId="77777777" w:rsidR="00A531B0" w:rsidRPr="00492947" w:rsidRDefault="00A531B0" w:rsidP="00665F4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F845C0">
              <w:t>&lt;0.001</w:t>
            </w:r>
          </w:p>
        </w:tc>
      </w:tr>
    </w:tbl>
    <w:p w14:paraId="3B5422F6" w14:textId="77777777" w:rsidR="00D46292" w:rsidRDefault="00D46292"/>
    <w:p w14:paraId="2D39103C" w14:textId="77777777" w:rsidR="00B80FB0" w:rsidRDefault="00B80FB0"/>
    <w:p w14:paraId="5ADB2372" w14:textId="4E64BB57" w:rsidR="00B80FB0" w:rsidRPr="00492947" w:rsidRDefault="00B80FB0" w:rsidP="00B80FB0">
      <w:pPr>
        <w:tabs>
          <w:tab w:val="left" w:pos="360"/>
        </w:tabs>
        <w:spacing w:line="360" w:lineRule="auto"/>
        <w:ind w:left="360"/>
        <w:contextualSpacing/>
        <w:jc w:val="both"/>
        <w:outlineLvl w:val="0"/>
        <w:rPr>
          <w:bCs/>
          <w:i/>
          <w:iCs/>
          <w:sz w:val="26"/>
          <w:szCs w:val="26"/>
        </w:rPr>
      </w:pPr>
      <w:r w:rsidRPr="00492947">
        <w:rPr>
          <w:bCs/>
          <w:i/>
          <w:iCs/>
          <w:sz w:val="26"/>
          <w:szCs w:val="26"/>
        </w:rPr>
        <w:t xml:space="preserve">Bảng 5. Mối liên quan giữa </w:t>
      </w:r>
      <w:r w:rsidR="006A6F4F">
        <w:rPr>
          <w:bCs/>
          <w:i/>
          <w:iCs/>
          <w:sz w:val="26"/>
          <w:szCs w:val="26"/>
        </w:rPr>
        <w:t>độ dày</w:t>
      </w:r>
      <w:r w:rsidRPr="00492947">
        <w:rPr>
          <w:bCs/>
          <w:i/>
          <w:iCs/>
          <w:sz w:val="26"/>
          <w:szCs w:val="26"/>
        </w:rPr>
        <w:t xml:space="preserve"> mỡ nội tạng và kết cục điều trị HTSS </w:t>
      </w:r>
    </w:p>
    <w:tbl>
      <w:tblPr>
        <w:tblStyle w:val="TableGrid"/>
        <w:tblW w:w="10281" w:type="dxa"/>
        <w:tblInd w:w="-815" w:type="dxa"/>
        <w:tblLook w:val="04A0" w:firstRow="1" w:lastRow="0" w:firstColumn="1" w:lastColumn="0" w:noHBand="0" w:noVBand="1"/>
      </w:tblPr>
      <w:tblGrid>
        <w:gridCol w:w="2582"/>
        <w:gridCol w:w="1648"/>
        <w:gridCol w:w="1620"/>
        <w:gridCol w:w="1620"/>
        <w:gridCol w:w="1620"/>
        <w:gridCol w:w="1191"/>
      </w:tblGrid>
      <w:tr w:rsidR="00B80FB0" w:rsidRPr="00492947" w14:paraId="0D0142EF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BBCBC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 w:rsidRPr="00492947">
              <w:rPr>
                <w:b/>
                <w:sz w:val="26"/>
                <w:szCs w:val="26"/>
              </w:rPr>
              <w:t>Đặc điểm nề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4367D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PV-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9B2A1D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</w:t>
            </w:r>
            <w:r w:rsidRPr="00492947">
              <w:rPr>
                <w:b/>
                <w:sz w:val="26"/>
                <w:szCs w:val="26"/>
              </w:rPr>
              <w:t>PV</w:t>
            </w:r>
            <w:r>
              <w:rPr>
                <w:b/>
                <w:sz w:val="26"/>
                <w:szCs w:val="26"/>
              </w:rPr>
              <w:t>-2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B3FB4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</w:t>
            </w:r>
            <w:r w:rsidRPr="00492947">
              <w:rPr>
                <w:b/>
                <w:sz w:val="26"/>
                <w:szCs w:val="26"/>
              </w:rPr>
              <w:t>PV</w:t>
            </w:r>
            <w:r>
              <w:rPr>
                <w:b/>
                <w:sz w:val="26"/>
                <w:szCs w:val="26"/>
              </w:rPr>
              <w:t>-3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79377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PV-4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A1031E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 w:rsidRPr="00492947">
              <w:rPr>
                <w:b/>
                <w:sz w:val="26"/>
                <w:szCs w:val="26"/>
              </w:rPr>
              <w:t>Giá trị P</w:t>
            </w:r>
          </w:p>
        </w:tc>
      </w:tr>
      <w:tr w:rsidR="00B80FB0" w:rsidRPr="00492947" w14:paraId="17B224CA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184AC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Độ dày mỡ nội tạng (mm)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B76A8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[11.9 – 26.1]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3B909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(26.1 – 29.0]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E7C56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(29.0 – 32.5]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4E900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(32.5 – 37.0]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B8535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</w:p>
        </w:tc>
      </w:tr>
      <w:tr w:rsidR="00B80FB0" w:rsidRPr="00492947" w14:paraId="2957FE33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A0764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A4F09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t>N=174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6DF97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t>N=142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C7D18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t>N=164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7E860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t>N=141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A58A8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</w:p>
        </w:tc>
      </w:tr>
      <w:tr w:rsidR="00B80FB0" w:rsidRPr="00492947" w14:paraId="68C1D264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BFA3D9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Beta-hCG dương tính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D93F2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100 (57.5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19C21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92 (64.8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F8970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96 (58.5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8534D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87 (61.7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05AA1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rPr>
                <w:bCs/>
              </w:rPr>
              <w:t>0.551</w:t>
            </w:r>
          </w:p>
        </w:tc>
      </w:tr>
      <w:tr w:rsidR="00B80FB0" w:rsidRPr="00492947" w14:paraId="4F72D020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B12290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Thai lâm sàng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7DF28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97 (55.7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8CA4A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81 (57.0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53AAB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90 (54.9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89E65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84 (59.6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14E3A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rPr>
                <w:bCs/>
              </w:rPr>
              <w:t>0.86</w:t>
            </w:r>
          </w:p>
        </w:tc>
      </w:tr>
      <w:tr w:rsidR="00B80FB0" w:rsidRPr="00492947" w14:paraId="5E1166FE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A7394A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Thai diễn tiế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D814E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77 (44.3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67ABD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61 (43.0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F5045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78 (47.6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735F6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53 (37.6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E28D5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rPr>
                <w:bCs/>
              </w:rPr>
              <w:t>0.368</w:t>
            </w:r>
          </w:p>
        </w:tc>
      </w:tr>
      <w:tr w:rsidR="00B80FB0" w:rsidRPr="00492947" w14:paraId="5940288C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A90287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Trẻ sinh sống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2D03B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66 (37.9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B4372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50 (35.2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7485A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68 (41.5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F79AA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t>39 (27.7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B47DA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34C8">
              <w:rPr>
                <w:bCs/>
              </w:rPr>
              <w:t>0.134</w:t>
            </w:r>
          </w:p>
        </w:tc>
      </w:tr>
      <w:tr w:rsidR="00B80FB0" w:rsidRPr="00492947" w14:paraId="75248AAA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05F19" w14:textId="77777777" w:rsidR="00B80FB0" w:rsidRPr="00492947" w:rsidRDefault="00B80FB0" w:rsidP="00B80FB0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sz w:val="26"/>
                <w:szCs w:val="26"/>
              </w:rPr>
              <w:t>Mất thai sớm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D0C90" w14:textId="575A31FE" w:rsidR="00B80FB0" w:rsidRPr="00EB34C8" w:rsidRDefault="00B80FB0" w:rsidP="00B80FB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2053D4">
              <w:t>0 (0.0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7B8EA" w14:textId="3A3CC4C0" w:rsidR="00B80FB0" w:rsidRPr="00EB34C8" w:rsidRDefault="00B80FB0" w:rsidP="00B80FB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2053D4">
              <w:t>0 (0.0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DE996" w14:textId="01C9840B" w:rsidR="00B80FB0" w:rsidRPr="00EB34C8" w:rsidRDefault="00B80FB0" w:rsidP="00B80FB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2053D4">
              <w:t>2 (</w:t>
            </w:r>
            <w:r w:rsidR="00525AEB">
              <w:t>1.2</w:t>
            </w:r>
            <w:r w:rsidRPr="002053D4">
              <w:t>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6EDA4" w14:textId="786303BE" w:rsidR="00B80FB0" w:rsidRPr="00EB34C8" w:rsidRDefault="00B80FB0" w:rsidP="00B80FB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2053D4">
              <w:t>0 (0.0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797BB" w14:textId="5C7AB129" w:rsidR="00B80FB0" w:rsidRPr="00EB34C8" w:rsidRDefault="00802B21" w:rsidP="00B80FB0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-</w:t>
            </w:r>
          </w:p>
        </w:tc>
      </w:tr>
      <w:tr w:rsidR="00B80FB0" w:rsidRPr="00492947" w14:paraId="2746F118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8A2A2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sz w:val="26"/>
                <w:szCs w:val="26"/>
              </w:rPr>
              <w:t>Thai lạc chỗ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3D288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1 (0.7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06F4B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1 (0.6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A5974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 xml:space="preserve">0 </w:t>
            </w:r>
            <w:r w:rsidRPr="0051785D">
              <w:t>(0.0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67C5F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1 (0.7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E426C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0.77</w:t>
            </w:r>
          </w:p>
        </w:tc>
      </w:tr>
    </w:tbl>
    <w:p w14:paraId="679BE09C" w14:textId="77777777" w:rsidR="00B80FB0" w:rsidRDefault="00B80FB0" w:rsidP="00B80FB0">
      <w:pPr>
        <w:tabs>
          <w:tab w:val="left" w:pos="360"/>
        </w:tabs>
        <w:spacing w:line="360" w:lineRule="auto"/>
        <w:ind w:left="360"/>
        <w:contextualSpacing/>
        <w:jc w:val="both"/>
        <w:outlineLvl w:val="0"/>
        <w:rPr>
          <w:bCs/>
          <w:i/>
          <w:iCs/>
          <w:sz w:val="26"/>
          <w:szCs w:val="26"/>
        </w:rPr>
      </w:pPr>
    </w:p>
    <w:p w14:paraId="3D342A10" w14:textId="1834CA09" w:rsidR="006A6F4F" w:rsidRDefault="006A6F4F" w:rsidP="00B80FB0">
      <w:pPr>
        <w:tabs>
          <w:tab w:val="left" w:pos="360"/>
        </w:tabs>
        <w:spacing w:line="360" w:lineRule="auto"/>
        <w:ind w:left="360"/>
        <w:contextualSpacing/>
        <w:jc w:val="both"/>
        <w:outlineLvl w:val="0"/>
        <w:rPr>
          <w:bCs/>
          <w:i/>
          <w:iCs/>
          <w:sz w:val="26"/>
          <w:szCs w:val="26"/>
        </w:rPr>
      </w:pPr>
    </w:p>
    <w:p w14:paraId="36A31B6C" w14:textId="5D093439" w:rsidR="006A6F4F" w:rsidRDefault="006A6F4F" w:rsidP="00B80FB0">
      <w:pPr>
        <w:tabs>
          <w:tab w:val="left" w:pos="360"/>
        </w:tabs>
        <w:spacing w:line="360" w:lineRule="auto"/>
        <w:ind w:left="360"/>
        <w:contextualSpacing/>
        <w:jc w:val="both"/>
        <w:outlineLvl w:val="0"/>
        <w:rPr>
          <w:bCs/>
          <w:i/>
          <w:iCs/>
          <w:sz w:val="26"/>
          <w:szCs w:val="26"/>
        </w:rPr>
      </w:pPr>
      <w:r>
        <w:rPr>
          <w:bCs/>
          <w:i/>
          <w:iCs/>
          <w:sz w:val="26"/>
          <w:szCs w:val="26"/>
        </w:rPr>
        <w:lastRenderedPageBreak/>
        <w:t xml:space="preserve">Bảng 6. </w:t>
      </w:r>
      <w:r w:rsidRPr="00492947">
        <w:rPr>
          <w:bCs/>
          <w:i/>
          <w:iCs/>
          <w:sz w:val="26"/>
          <w:szCs w:val="26"/>
        </w:rPr>
        <w:t xml:space="preserve">Mối liên quan giữa </w:t>
      </w:r>
      <w:r>
        <w:rPr>
          <w:bCs/>
          <w:i/>
          <w:iCs/>
          <w:sz w:val="26"/>
          <w:szCs w:val="26"/>
        </w:rPr>
        <w:t>chỉ số HOMA</w:t>
      </w:r>
      <w:r w:rsidRPr="00492947">
        <w:rPr>
          <w:bCs/>
          <w:i/>
          <w:iCs/>
          <w:sz w:val="26"/>
          <w:szCs w:val="26"/>
        </w:rPr>
        <w:t xml:space="preserve"> và kết cục điều trị HTSS</w:t>
      </w:r>
    </w:p>
    <w:tbl>
      <w:tblPr>
        <w:tblStyle w:val="TableGrid"/>
        <w:tblW w:w="10281" w:type="dxa"/>
        <w:tblInd w:w="-815" w:type="dxa"/>
        <w:tblLook w:val="04A0" w:firstRow="1" w:lastRow="0" w:firstColumn="1" w:lastColumn="0" w:noHBand="0" w:noVBand="1"/>
      </w:tblPr>
      <w:tblGrid>
        <w:gridCol w:w="2582"/>
        <w:gridCol w:w="1648"/>
        <w:gridCol w:w="1620"/>
        <w:gridCol w:w="1620"/>
        <w:gridCol w:w="1620"/>
        <w:gridCol w:w="1191"/>
      </w:tblGrid>
      <w:tr w:rsidR="00B80FB0" w:rsidRPr="00492947" w14:paraId="13CF4BE6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4B808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 w:rsidRPr="00492947">
              <w:rPr>
                <w:b/>
                <w:sz w:val="26"/>
                <w:szCs w:val="26"/>
              </w:rPr>
              <w:t>Đặc điểm nề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4F24E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PV-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08DA7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</w:t>
            </w:r>
            <w:r w:rsidRPr="00492947">
              <w:rPr>
                <w:b/>
                <w:sz w:val="26"/>
                <w:szCs w:val="26"/>
              </w:rPr>
              <w:t>PV</w:t>
            </w:r>
            <w:r>
              <w:rPr>
                <w:b/>
                <w:sz w:val="26"/>
                <w:szCs w:val="26"/>
              </w:rPr>
              <w:t>-2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7080C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</w:t>
            </w:r>
            <w:r w:rsidRPr="00492947">
              <w:rPr>
                <w:b/>
                <w:sz w:val="26"/>
                <w:szCs w:val="26"/>
              </w:rPr>
              <w:t>PV</w:t>
            </w:r>
            <w:r>
              <w:rPr>
                <w:b/>
                <w:sz w:val="26"/>
                <w:szCs w:val="26"/>
              </w:rPr>
              <w:t>-3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CA009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PV-4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42D6C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 w:rsidRPr="00492947">
              <w:rPr>
                <w:b/>
                <w:sz w:val="26"/>
                <w:szCs w:val="26"/>
              </w:rPr>
              <w:t>Giá trị P</w:t>
            </w:r>
          </w:p>
        </w:tc>
      </w:tr>
      <w:tr w:rsidR="00B80FB0" w:rsidRPr="00EB34C8" w14:paraId="439724BA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F6ADC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Chỉ số HOMA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32529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[11.9 – 26.1]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541F4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(26.1 – 29.0]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FFFFD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(29.0 – 32.5]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C584A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(32.5 – 37.0]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3DE61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</w:p>
        </w:tc>
      </w:tr>
      <w:tr w:rsidR="00B80FB0" w:rsidRPr="00EB34C8" w14:paraId="70B958D2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8C638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9133C" w14:textId="22B8E0BF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t>N=1</w:t>
            </w:r>
            <w:r w:rsidR="00B016E6">
              <w:t>57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3A3D0" w14:textId="3CF4C846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t>N=1</w:t>
            </w:r>
            <w:r w:rsidR="00B016E6">
              <w:t>54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03330" w14:textId="22F19E45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t>N=1</w:t>
            </w:r>
            <w:r w:rsidR="00B016E6">
              <w:t>55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87CFE" w14:textId="7FFEB40E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t>N=1</w:t>
            </w:r>
            <w:r w:rsidR="00B016E6">
              <w:t>56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02432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</w:p>
        </w:tc>
      </w:tr>
      <w:tr w:rsidR="00682D55" w:rsidRPr="00EB34C8" w14:paraId="7C19F1FC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915525" w14:textId="77777777" w:rsidR="00682D55" w:rsidRPr="00492947" w:rsidRDefault="00682D55" w:rsidP="00682D55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Beta-hCG dương tính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C32CD" w14:textId="5C6DC060" w:rsidR="00682D55" w:rsidRPr="00EB34C8" w:rsidRDefault="00682D55" w:rsidP="00682D55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CD1197">
              <w:t>99 (63.1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5AB74" w14:textId="5B5BE20F" w:rsidR="00682D55" w:rsidRPr="00EB34C8" w:rsidRDefault="00682D55" w:rsidP="00682D55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CD1197">
              <w:t>98 (63.6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F57D6" w14:textId="603C4208" w:rsidR="00682D55" w:rsidRPr="00EB34C8" w:rsidRDefault="00682D55" w:rsidP="00682D55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CD1197">
              <w:t>93 (60.0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9664A" w14:textId="501E1329" w:rsidR="00682D55" w:rsidRPr="00EB34C8" w:rsidRDefault="00682D55" w:rsidP="00682D55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CD1197">
              <w:t>85 (54.5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5EB8B" w14:textId="0AFB619B" w:rsidR="00682D55" w:rsidRPr="00EB34C8" w:rsidRDefault="00682D55" w:rsidP="00682D55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7F43">
              <w:t>0.331</w:t>
            </w:r>
          </w:p>
        </w:tc>
      </w:tr>
      <w:tr w:rsidR="00682D55" w:rsidRPr="00EB34C8" w14:paraId="3483EF53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653D1F" w14:textId="77777777" w:rsidR="00682D55" w:rsidRPr="00492947" w:rsidRDefault="00682D55" w:rsidP="00682D55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Thai lâm sàng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68961" w14:textId="1D937D50" w:rsidR="00682D55" w:rsidRPr="00EB34C8" w:rsidRDefault="00682D55" w:rsidP="00682D55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325153">
              <w:t>95 (60.5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13423" w14:textId="7CEDADB0" w:rsidR="00682D55" w:rsidRPr="00EB34C8" w:rsidRDefault="00682D55" w:rsidP="00682D55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325153">
              <w:t>92 (59.7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A241E" w14:textId="736BC672" w:rsidR="00682D55" w:rsidRPr="00EB34C8" w:rsidRDefault="00682D55" w:rsidP="00682D55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325153">
              <w:t>87 (56.1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8610D" w14:textId="549851C4" w:rsidR="00682D55" w:rsidRPr="00EB34C8" w:rsidRDefault="00682D55" w:rsidP="00682D55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325153">
              <w:t>79 (50.6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FF481" w14:textId="63B817CA" w:rsidR="00682D55" w:rsidRPr="00EB34C8" w:rsidRDefault="00682D55" w:rsidP="00682D55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7F43">
              <w:t>0.277</w:t>
            </w:r>
          </w:p>
        </w:tc>
      </w:tr>
      <w:tr w:rsidR="00682D55" w:rsidRPr="00EB34C8" w14:paraId="013ED66B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8123BC" w14:textId="77777777" w:rsidR="00682D55" w:rsidRPr="00492947" w:rsidRDefault="00682D55" w:rsidP="00682D55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Thai diễn tiế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4C24F" w14:textId="14EA242A" w:rsidR="00682D55" w:rsidRPr="00EB34C8" w:rsidRDefault="00682D55" w:rsidP="00682D55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DD1D62">
              <w:t>75 (47.8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F1076" w14:textId="6B35798A" w:rsidR="00682D55" w:rsidRPr="00EB34C8" w:rsidRDefault="00682D55" w:rsidP="00682D55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DD1D62">
              <w:t>74 (48.1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76ED0" w14:textId="612DD202" w:rsidR="00682D55" w:rsidRPr="00EB34C8" w:rsidRDefault="00682D55" w:rsidP="00682D55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DD1D62">
              <w:t>67 (43.2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2E346" w14:textId="35E6CA6E" w:rsidR="00682D55" w:rsidRPr="00EB34C8" w:rsidRDefault="00682D55" w:rsidP="00682D55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DD1D62">
              <w:t>54 (34.6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5D9BC" w14:textId="419343B4" w:rsidR="00682D55" w:rsidRPr="00EB34C8" w:rsidRDefault="00682D55" w:rsidP="00682D55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B7F43">
              <w:t>0.058</w:t>
            </w:r>
          </w:p>
        </w:tc>
      </w:tr>
      <w:tr w:rsidR="00B52A69" w:rsidRPr="00EB34C8" w14:paraId="037D1D95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B48788" w14:textId="77777777" w:rsidR="00B52A69" w:rsidRPr="00492947" w:rsidRDefault="00B52A69" w:rsidP="00B52A69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Trẻ sinh sống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0633E" w14:textId="697BC406" w:rsidR="00B52A69" w:rsidRPr="00EB34C8" w:rsidRDefault="00B52A69" w:rsidP="00B52A69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0654E3">
              <w:t>64 (40.8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C29F9" w14:textId="6A24D630" w:rsidR="00B52A69" w:rsidRPr="00EB34C8" w:rsidRDefault="00B52A69" w:rsidP="00B52A69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0654E3">
              <w:t>62 (40.3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3173E" w14:textId="239FB8C5" w:rsidR="00B52A69" w:rsidRPr="00EB34C8" w:rsidRDefault="00B52A69" w:rsidP="00B52A69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0654E3">
              <w:t>58 (37.4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F5A93" w14:textId="6B81C8FD" w:rsidR="00B52A69" w:rsidRPr="00EB34C8" w:rsidRDefault="00B52A69" w:rsidP="00B52A69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0654E3">
              <w:t>40 (25.6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283F5" w14:textId="0137406D" w:rsidR="00B52A69" w:rsidRPr="00EB34C8" w:rsidRDefault="00B52A69" w:rsidP="00B52A69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51785D">
              <w:t>0.0</w:t>
            </w:r>
            <w:r w:rsidR="00682D55">
              <w:t>1</w:t>
            </w:r>
            <w:r w:rsidRPr="0051785D">
              <w:t>7</w:t>
            </w:r>
          </w:p>
        </w:tc>
      </w:tr>
      <w:tr w:rsidR="00E56ACC" w:rsidRPr="00EB34C8" w14:paraId="1B1F6F88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48CDB" w14:textId="77777777" w:rsidR="00E56ACC" w:rsidRPr="00492947" w:rsidRDefault="00E56ACC" w:rsidP="00E56ACC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sz w:val="26"/>
                <w:szCs w:val="26"/>
              </w:rPr>
              <w:t>Mất thai sớm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CA272" w14:textId="7F644A64" w:rsidR="00E56ACC" w:rsidRPr="00EB34C8" w:rsidRDefault="00E56ACC" w:rsidP="00E56ACC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6F63AA">
              <w:t>0 (0.0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0D70A" w14:textId="4D43D07E" w:rsidR="00E56ACC" w:rsidRPr="00EB34C8" w:rsidRDefault="00E56ACC" w:rsidP="00E56ACC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6F63AA">
              <w:t>1 (</w:t>
            </w:r>
            <w:r w:rsidRPr="0051785D">
              <w:t>0.6</w:t>
            </w:r>
            <w:r w:rsidRPr="006F63AA">
              <w:t>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67C7D" w14:textId="68D3BCCA" w:rsidR="00E56ACC" w:rsidRPr="00EB34C8" w:rsidRDefault="00E56ACC" w:rsidP="00E56ACC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6F63AA">
              <w:t>0 (0.0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2A9CB" w14:textId="153043BD" w:rsidR="00E56ACC" w:rsidRPr="00EB34C8" w:rsidRDefault="00E56ACC" w:rsidP="00E56ACC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6F63AA">
              <w:t>1 (</w:t>
            </w:r>
            <w:r w:rsidRPr="0051785D">
              <w:t>0.6</w:t>
            </w:r>
            <w:r w:rsidRPr="006F63AA">
              <w:t>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89741" w14:textId="3AFCC9EC" w:rsidR="00E56ACC" w:rsidRPr="00EB34C8" w:rsidRDefault="00B52A69" w:rsidP="00E56ACC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t>0.548</w:t>
            </w:r>
          </w:p>
        </w:tc>
      </w:tr>
      <w:tr w:rsidR="00B80FB0" w:rsidRPr="00EB34C8" w14:paraId="267304EC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0682DC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sz w:val="26"/>
                <w:szCs w:val="26"/>
              </w:rPr>
              <w:t>Thai lạc chỗ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6EC38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51785D">
              <w:t>0 (0.0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0DFF5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51785D">
              <w:t>1 (0.6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C9C02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51785D">
              <w:t>2 (1.3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9E90B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51785D">
              <w:t>0 (0.0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E2F8E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51785D">
              <w:t>0.295</w:t>
            </w:r>
          </w:p>
        </w:tc>
      </w:tr>
    </w:tbl>
    <w:p w14:paraId="25909D44" w14:textId="77777777" w:rsidR="00B80FB0" w:rsidRDefault="00B80FB0" w:rsidP="00B80FB0">
      <w:pPr>
        <w:tabs>
          <w:tab w:val="left" w:pos="360"/>
        </w:tabs>
        <w:spacing w:line="360" w:lineRule="auto"/>
        <w:ind w:left="360"/>
        <w:contextualSpacing/>
        <w:jc w:val="both"/>
        <w:outlineLvl w:val="0"/>
        <w:rPr>
          <w:bCs/>
          <w:i/>
          <w:iCs/>
          <w:sz w:val="26"/>
          <w:szCs w:val="26"/>
        </w:rPr>
      </w:pPr>
    </w:p>
    <w:p w14:paraId="37EDF0C7" w14:textId="174A1DFC" w:rsidR="00B80FB0" w:rsidRDefault="006A6F4F" w:rsidP="006A6F4F">
      <w:pPr>
        <w:tabs>
          <w:tab w:val="left" w:pos="360"/>
        </w:tabs>
        <w:spacing w:line="360" w:lineRule="auto"/>
        <w:ind w:left="360"/>
        <w:contextualSpacing/>
        <w:jc w:val="both"/>
        <w:outlineLvl w:val="0"/>
        <w:rPr>
          <w:bCs/>
          <w:i/>
          <w:iCs/>
          <w:sz w:val="26"/>
          <w:szCs w:val="26"/>
        </w:rPr>
      </w:pPr>
      <w:r>
        <w:rPr>
          <w:bCs/>
          <w:i/>
          <w:iCs/>
          <w:sz w:val="26"/>
          <w:szCs w:val="26"/>
        </w:rPr>
        <w:t xml:space="preserve">Bảng </w:t>
      </w:r>
      <w:r>
        <w:rPr>
          <w:bCs/>
          <w:i/>
          <w:iCs/>
          <w:sz w:val="26"/>
          <w:szCs w:val="26"/>
        </w:rPr>
        <w:t>7</w:t>
      </w:r>
      <w:r>
        <w:rPr>
          <w:bCs/>
          <w:i/>
          <w:iCs/>
          <w:sz w:val="26"/>
          <w:szCs w:val="26"/>
        </w:rPr>
        <w:t xml:space="preserve">. </w:t>
      </w:r>
      <w:r w:rsidRPr="00492947">
        <w:rPr>
          <w:bCs/>
          <w:i/>
          <w:iCs/>
          <w:sz w:val="26"/>
          <w:szCs w:val="26"/>
        </w:rPr>
        <w:t xml:space="preserve">Mối liên quan giữa </w:t>
      </w:r>
      <w:r>
        <w:rPr>
          <w:bCs/>
          <w:i/>
          <w:iCs/>
          <w:sz w:val="26"/>
          <w:szCs w:val="26"/>
        </w:rPr>
        <w:t xml:space="preserve">chỉ số </w:t>
      </w:r>
      <w:r>
        <w:rPr>
          <w:bCs/>
          <w:i/>
          <w:iCs/>
          <w:sz w:val="26"/>
          <w:szCs w:val="26"/>
        </w:rPr>
        <w:t>tỉ lệ mỡ cơ thể</w:t>
      </w:r>
      <w:r w:rsidRPr="00492947">
        <w:rPr>
          <w:bCs/>
          <w:i/>
          <w:iCs/>
          <w:sz w:val="26"/>
          <w:szCs w:val="26"/>
        </w:rPr>
        <w:t xml:space="preserve"> và kết cục điều trị HTSS</w:t>
      </w:r>
    </w:p>
    <w:tbl>
      <w:tblPr>
        <w:tblStyle w:val="TableGrid"/>
        <w:tblW w:w="10281" w:type="dxa"/>
        <w:tblInd w:w="-815" w:type="dxa"/>
        <w:tblLook w:val="04A0" w:firstRow="1" w:lastRow="0" w:firstColumn="1" w:lastColumn="0" w:noHBand="0" w:noVBand="1"/>
      </w:tblPr>
      <w:tblGrid>
        <w:gridCol w:w="2582"/>
        <w:gridCol w:w="1648"/>
        <w:gridCol w:w="1620"/>
        <w:gridCol w:w="1620"/>
        <w:gridCol w:w="1620"/>
        <w:gridCol w:w="1191"/>
      </w:tblGrid>
      <w:tr w:rsidR="00B80FB0" w:rsidRPr="00492947" w14:paraId="6496407C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3AC92D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 w:rsidRPr="00492947">
              <w:rPr>
                <w:b/>
                <w:sz w:val="26"/>
                <w:szCs w:val="26"/>
              </w:rPr>
              <w:t>Đặc điểm nề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496BD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PV-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7D73C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</w:t>
            </w:r>
            <w:r w:rsidRPr="00492947">
              <w:rPr>
                <w:b/>
                <w:sz w:val="26"/>
                <w:szCs w:val="26"/>
              </w:rPr>
              <w:t>PV</w:t>
            </w:r>
            <w:r>
              <w:rPr>
                <w:b/>
                <w:sz w:val="26"/>
                <w:szCs w:val="26"/>
              </w:rPr>
              <w:t>-2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E8D4F7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</w:t>
            </w:r>
            <w:r w:rsidRPr="00492947">
              <w:rPr>
                <w:b/>
                <w:sz w:val="26"/>
                <w:szCs w:val="26"/>
              </w:rPr>
              <w:t>PV</w:t>
            </w:r>
            <w:r>
              <w:rPr>
                <w:b/>
                <w:sz w:val="26"/>
                <w:szCs w:val="26"/>
              </w:rPr>
              <w:t>-3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EDC19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PV-4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E9926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 w:rsidRPr="00492947">
              <w:rPr>
                <w:b/>
                <w:sz w:val="26"/>
                <w:szCs w:val="26"/>
              </w:rPr>
              <w:t>Giá trị P</w:t>
            </w:r>
          </w:p>
        </w:tc>
      </w:tr>
      <w:tr w:rsidR="00B80FB0" w:rsidRPr="00EB34C8" w14:paraId="581B88FF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4D4A6" w14:textId="77777777" w:rsidR="00B80FB0" w:rsidRPr="00791239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 w:rsidRPr="00791239">
              <w:rPr>
                <w:b/>
                <w:bCs/>
                <w:sz w:val="26"/>
                <w:szCs w:val="26"/>
              </w:rPr>
              <w:t>Đo lường bằng máy phân tích thành phần cơ thể (%)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ECAF5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[</w:t>
            </w:r>
            <w:r>
              <w:rPr>
                <w:b/>
              </w:rPr>
              <w:t>3</w:t>
            </w:r>
            <w:r w:rsidRPr="00EB34C8">
              <w:rPr>
                <w:b/>
              </w:rPr>
              <w:t>.</w:t>
            </w:r>
            <w:r>
              <w:rPr>
                <w:b/>
              </w:rPr>
              <w:t>0</w:t>
            </w:r>
            <w:r w:rsidRPr="00EB34C8">
              <w:rPr>
                <w:b/>
              </w:rPr>
              <w:t xml:space="preserve"> – 2</w:t>
            </w:r>
            <w:r>
              <w:rPr>
                <w:b/>
              </w:rPr>
              <w:t>1</w:t>
            </w:r>
            <w:r w:rsidRPr="00EB34C8">
              <w:rPr>
                <w:b/>
              </w:rPr>
              <w:t>.</w:t>
            </w:r>
            <w:r>
              <w:rPr>
                <w:b/>
              </w:rPr>
              <w:t>6</w:t>
            </w:r>
            <w:r w:rsidRPr="00EB34C8">
              <w:rPr>
                <w:b/>
              </w:rPr>
              <w:t>]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CED26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(2</w:t>
            </w:r>
            <w:r>
              <w:rPr>
                <w:b/>
              </w:rPr>
              <w:t>1.</w:t>
            </w:r>
            <w:r w:rsidRPr="00EB34C8">
              <w:rPr>
                <w:b/>
              </w:rPr>
              <w:t>6 – 2</w:t>
            </w:r>
            <w:r>
              <w:rPr>
                <w:b/>
              </w:rPr>
              <w:t>5</w:t>
            </w:r>
            <w:r w:rsidRPr="00EB34C8">
              <w:rPr>
                <w:b/>
              </w:rPr>
              <w:t>.</w:t>
            </w:r>
            <w:r>
              <w:rPr>
                <w:b/>
              </w:rPr>
              <w:t>8</w:t>
            </w:r>
            <w:r w:rsidRPr="00EB34C8">
              <w:rPr>
                <w:b/>
              </w:rPr>
              <w:t>]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2A3F9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(2</w:t>
            </w:r>
            <w:r>
              <w:rPr>
                <w:b/>
              </w:rPr>
              <w:t>5</w:t>
            </w:r>
            <w:r w:rsidRPr="00EB34C8">
              <w:rPr>
                <w:b/>
              </w:rPr>
              <w:t>.</w:t>
            </w:r>
            <w:r>
              <w:rPr>
                <w:b/>
              </w:rPr>
              <w:t>8</w:t>
            </w:r>
            <w:r w:rsidRPr="00EB34C8">
              <w:rPr>
                <w:b/>
              </w:rPr>
              <w:t xml:space="preserve"> – 3</w:t>
            </w:r>
            <w:r>
              <w:rPr>
                <w:b/>
              </w:rPr>
              <w:t>0</w:t>
            </w:r>
            <w:r w:rsidRPr="00EB34C8">
              <w:rPr>
                <w:b/>
              </w:rPr>
              <w:t>.</w:t>
            </w:r>
            <w:r>
              <w:rPr>
                <w:b/>
              </w:rPr>
              <w:t>9</w:t>
            </w:r>
            <w:r w:rsidRPr="00EB34C8">
              <w:rPr>
                <w:b/>
              </w:rPr>
              <w:t>]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940C7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(3</w:t>
            </w:r>
            <w:r>
              <w:rPr>
                <w:b/>
              </w:rPr>
              <w:t>0</w:t>
            </w:r>
            <w:r w:rsidRPr="00EB34C8">
              <w:rPr>
                <w:b/>
              </w:rPr>
              <w:t>.</w:t>
            </w:r>
            <w:r>
              <w:rPr>
                <w:b/>
              </w:rPr>
              <w:t>9</w:t>
            </w:r>
            <w:r w:rsidRPr="00EB34C8">
              <w:rPr>
                <w:b/>
              </w:rPr>
              <w:t xml:space="preserve"> – </w:t>
            </w:r>
            <w:r>
              <w:rPr>
                <w:b/>
              </w:rPr>
              <w:t>49</w:t>
            </w:r>
            <w:r w:rsidRPr="00EB34C8">
              <w:rPr>
                <w:b/>
              </w:rPr>
              <w:t>.</w:t>
            </w:r>
            <w:r>
              <w:rPr>
                <w:b/>
              </w:rPr>
              <w:t>6</w:t>
            </w:r>
            <w:r w:rsidRPr="00EB34C8">
              <w:rPr>
                <w:b/>
              </w:rPr>
              <w:t>]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6EA69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</w:p>
        </w:tc>
      </w:tr>
      <w:tr w:rsidR="00B80FB0" w:rsidRPr="00EB34C8" w14:paraId="4DDB5088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38A16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5339B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>
              <w:t>N=</w:t>
            </w:r>
            <w:r w:rsidRPr="000F064D">
              <w:t>156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96AF9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>
              <w:t>N=</w:t>
            </w:r>
            <w:r w:rsidRPr="000F064D">
              <w:t>156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985A3" w14:textId="058945B0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>
              <w:t>N=</w:t>
            </w:r>
            <w:r w:rsidRPr="000F064D">
              <w:t>15</w:t>
            </w:r>
            <w:r w:rsidR="00D8544F">
              <w:t>8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87403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>
              <w:t>N=</w:t>
            </w:r>
            <w:r w:rsidRPr="000F064D">
              <w:t>152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780F7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</w:p>
        </w:tc>
      </w:tr>
      <w:tr w:rsidR="00B80FB0" w:rsidRPr="00EB34C8" w14:paraId="701F3ED9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550B7A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Beta-hCG dương tính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60D3B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89 (57.1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655F8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90 (57.7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CD426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102 (65.0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39377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94 (61.8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D1804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0.438</w:t>
            </w:r>
          </w:p>
        </w:tc>
      </w:tr>
      <w:tr w:rsidR="00B80FB0" w:rsidRPr="00EB34C8" w14:paraId="05ECFA6B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BAEC29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Thai lâm sàng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2DF4D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84 (53.8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D50EE" w14:textId="1D1A315B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8</w:t>
            </w:r>
            <w:r w:rsidR="00D8544F">
              <w:t>7</w:t>
            </w:r>
            <w:r w:rsidRPr="007C691D">
              <w:t xml:space="preserve"> (55.</w:t>
            </w:r>
            <w:r w:rsidR="00D8544F">
              <w:t>8</w:t>
            </w:r>
            <w:r w:rsidRPr="007C691D">
              <w:t>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6B0FF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93 (59.2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10E43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89 (58.6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D0246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0.73</w:t>
            </w:r>
          </w:p>
        </w:tc>
      </w:tr>
      <w:tr w:rsidR="008A6553" w:rsidRPr="00EB34C8" w14:paraId="4089DD85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4F9D2E" w14:textId="77777777" w:rsidR="008A6553" w:rsidRPr="00492947" w:rsidRDefault="008A6553" w:rsidP="008A6553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Thai diễn tiế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DE465" w14:textId="14BC63CC" w:rsidR="008A6553" w:rsidRPr="00EB34C8" w:rsidRDefault="008A6553" w:rsidP="008A6553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AF14E7">
              <w:t>62 (39.7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FEC1B" w14:textId="24196A20" w:rsidR="008A6553" w:rsidRPr="00EB34C8" w:rsidRDefault="008A6553" w:rsidP="008A6553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AF14E7">
              <w:t>70 (44.9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1937D" w14:textId="3EC622B7" w:rsidR="008A6553" w:rsidRPr="00EB34C8" w:rsidRDefault="008A6553" w:rsidP="008A6553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AF14E7">
              <w:t>70 (44.3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3E76B" w14:textId="61843E90" w:rsidR="008A6553" w:rsidRPr="00EB34C8" w:rsidRDefault="008A6553" w:rsidP="008A6553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AF14E7">
              <w:t>68 (44.7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1D8E0" w14:textId="7440BC63" w:rsidR="008A6553" w:rsidRPr="00EB34C8" w:rsidRDefault="008A6553" w:rsidP="008A6553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0.7</w:t>
            </w:r>
            <w:r>
              <w:t>65</w:t>
            </w:r>
          </w:p>
        </w:tc>
      </w:tr>
      <w:tr w:rsidR="00B80FB0" w:rsidRPr="00EB34C8" w14:paraId="543C3381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04107C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Trẻ sinh sống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91E5E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54 (34.6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ED444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55 (35.3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1FF8E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60 (38.2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5D608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54 (35.5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0DD07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7C691D">
              <w:t>0.916</w:t>
            </w:r>
          </w:p>
        </w:tc>
      </w:tr>
      <w:tr w:rsidR="005D1C04" w:rsidRPr="00EB34C8" w14:paraId="58DD7537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0AD2A" w14:textId="77777777" w:rsidR="005D1C04" w:rsidRPr="00492947" w:rsidRDefault="005D1C04" w:rsidP="005D1C04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sz w:val="26"/>
                <w:szCs w:val="26"/>
              </w:rPr>
              <w:t>Mất thai sớm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FDACE" w14:textId="275D84D0" w:rsidR="005D1C04" w:rsidRPr="00EB34C8" w:rsidRDefault="005D1C04" w:rsidP="005D1C0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4155CE">
              <w:t>0 (0.0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9F3AA" w14:textId="70573461" w:rsidR="005D1C04" w:rsidRPr="00EB34C8" w:rsidRDefault="005D1C04" w:rsidP="005D1C0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4155CE">
              <w:t>0 (0.0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5B100" w14:textId="6E127F68" w:rsidR="005D1C04" w:rsidRPr="00EB34C8" w:rsidRDefault="005D1C04" w:rsidP="005D1C0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4155CE">
              <w:t>1 (</w:t>
            </w:r>
            <w:r w:rsidR="006A4B0A">
              <w:t>0.6</w:t>
            </w:r>
            <w:r w:rsidRPr="004155CE">
              <w:t>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42A96" w14:textId="0ED4886D" w:rsidR="005D1C04" w:rsidRPr="00EB34C8" w:rsidRDefault="005D1C04" w:rsidP="005D1C0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4155CE">
              <w:t>1 (</w:t>
            </w:r>
            <w:r w:rsidR="006A4B0A">
              <w:t>0</w:t>
            </w:r>
            <w:r w:rsidRPr="004155CE">
              <w:t>.</w:t>
            </w:r>
            <w:r w:rsidR="006A4B0A">
              <w:t>7</w:t>
            </w:r>
            <w:r w:rsidRPr="004155CE">
              <w:t>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2914F" w14:textId="3C3C724A" w:rsidR="005D1C04" w:rsidRPr="00EB34C8" w:rsidRDefault="005D1C04" w:rsidP="005D1C0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t>-</w:t>
            </w:r>
          </w:p>
        </w:tc>
      </w:tr>
      <w:tr w:rsidR="00B80FB0" w:rsidRPr="00EB34C8" w14:paraId="7564A394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E6A003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sz w:val="26"/>
                <w:szCs w:val="26"/>
              </w:rPr>
              <w:t>Thai lạc chỗ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5758C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1 (0.6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B4943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1 (0.6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65B2B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 xml:space="preserve">0 </w:t>
            </w:r>
            <w:r w:rsidRPr="0051785D">
              <w:t>(0.0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45391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1 (0.7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6BE6F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0.8</w:t>
            </w:r>
          </w:p>
        </w:tc>
      </w:tr>
    </w:tbl>
    <w:p w14:paraId="30E45D54" w14:textId="77777777" w:rsidR="00B80FB0" w:rsidRDefault="00B80FB0" w:rsidP="00B80FB0">
      <w:pPr>
        <w:tabs>
          <w:tab w:val="left" w:pos="360"/>
        </w:tabs>
        <w:spacing w:line="360" w:lineRule="auto"/>
        <w:ind w:left="360"/>
        <w:contextualSpacing/>
        <w:jc w:val="both"/>
        <w:outlineLvl w:val="0"/>
        <w:rPr>
          <w:bCs/>
          <w:i/>
          <w:iCs/>
          <w:sz w:val="26"/>
          <w:szCs w:val="26"/>
        </w:rPr>
      </w:pPr>
    </w:p>
    <w:p w14:paraId="7FCDD2A9" w14:textId="53720900" w:rsidR="00827558" w:rsidRDefault="00827558" w:rsidP="00827558">
      <w:pPr>
        <w:tabs>
          <w:tab w:val="left" w:pos="360"/>
        </w:tabs>
        <w:spacing w:line="360" w:lineRule="auto"/>
        <w:ind w:left="360"/>
        <w:contextualSpacing/>
        <w:jc w:val="both"/>
        <w:outlineLvl w:val="0"/>
        <w:rPr>
          <w:bCs/>
          <w:i/>
          <w:iCs/>
          <w:sz w:val="26"/>
          <w:szCs w:val="26"/>
        </w:rPr>
      </w:pPr>
      <w:r>
        <w:rPr>
          <w:bCs/>
          <w:i/>
          <w:iCs/>
          <w:sz w:val="26"/>
          <w:szCs w:val="26"/>
        </w:rPr>
        <w:t xml:space="preserve">Bảng </w:t>
      </w:r>
      <w:r>
        <w:rPr>
          <w:bCs/>
          <w:i/>
          <w:iCs/>
          <w:sz w:val="26"/>
          <w:szCs w:val="26"/>
        </w:rPr>
        <w:t>8</w:t>
      </w:r>
      <w:r>
        <w:rPr>
          <w:bCs/>
          <w:i/>
          <w:iCs/>
          <w:sz w:val="26"/>
          <w:szCs w:val="26"/>
        </w:rPr>
        <w:t xml:space="preserve">. </w:t>
      </w:r>
      <w:r w:rsidRPr="00492947">
        <w:rPr>
          <w:bCs/>
          <w:i/>
          <w:iCs/>
          <w:sz w:val="26"/>
          <w:szCs w:val="26"/>
        </w:rPr>
        <w:t xml:space="preserve">Mối liên quan giữa </w:t>
      </w:r>
      <w:r>
        <w:rPr>
          <w:bCs/>
          <w:i/>
          <w:iCs/>
          <w:sz w:val="26"/>
          <w:szCs w:val="26"/>
        </w:rPr>
        <w:t xml:space="preserve">chỉ số </w:t>
      </w:r>
      <w:r>
        <w:rPr>
          <w:bCs/>
          <w:i/>
          <w:iCs/>
          <w:sz w:val="26"/>
          <w:szCs w:val="26"/>
        </w:rPr>
        <w:t>VIA</w:t>
      </w:r>
      <w:r w:rsidRPr="00492947">
        <w:rPr>
          <w:bCs/>
          <w:i/>
          <w:iCs/>
          <w:sz w:val="26"/>
          <w:szCs w:val="26"/>
        </w:rPr>
        <w:t xml:space="preserve"> và kết cục điều trị HTSS</w:t>
      </w:r>
    </w:p>
    <w:tbl>
      <w:tblPr>
        <w:tblStyle w:val="TableGrid"/>
        <w:tblW w:w="10281" w:type="dxa"/>
        <w:tblInd w:w="-815" w:type="dxa"/>
        <w:tblLook w:val="04A0" w:firstRow="1" w:lastRow="0" w:firstColumn="1" w:lastColumn="0" w:noHBand="0" w:noVBand="1"/>
      </w:tblPr>
      <w:tblGrid>
        <w:gridCol w:w="2582"/>
        <w:gridCol w:w="1648"/>
        <w:gridCol w:w="1620"/>
        <w:gridCol w:w="1620"/>
        <w:gridCol w:w="1620"/>
        <w:gridCol w:w="1191"/>
      </w:tblGrid>
      <w:tr w:rsidR="00B80FB0" w:rsidRPr="00492947" w14:paraId="1EAAD7C0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DD1D08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 w:rsidRPr="00492947">
              <w:rPr>
                <w:b/>
                <w:sz w:val="26"/>
                <w:szCs w:val="26"/>
              </w:rPr>
              <w:t>Đặc điểm nề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F9A9E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PV-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B69A7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</w:t>
            </w:r>
            <w:r w:rsidRPr="00492947">
              <w:rPr>
                <w:b/>
                <w:sz w:val="26"/>
                <w:szCs w:val="26"/>
              </w:rPr>
              <w:t>PV</w:t>
            </w:r>
            <w:r>
              <w:rPr>
                <w:b/>
                <w:sz w:val="26"/>
                <w:szCs w:val="26"/>
              </w:rPr>
              <w:t>-2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A105BC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</w:t>
            </w:r>
            <w:r w:rsidRPr="00492947">
              <w:rPr>
                <w:b/>
                <w:sz w:val="26"/>
                <w:szCs w:val="26"/>
              </w:rPr>
              <w:t>PV</w:t>
            </w:r>
            <w:r>
              <w:rPr>
                <w:b/>
                <w:sz w:val="26"/>
                <w:szCs w:val="26"/>
              </w:rPr>
              <w:t>-3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5BD83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PV-4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24179D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 w:rsidRPr="00492947">
              <w:rPr>
                <w:b/>
                <w:sz w:val="26"/>
                <w:szCs w:val="26"/>
              </w:rPr>
              <w:t>Giá trị P</w:t>
            </w:r>
          </w:p>
        </w:tc>
      </w:tr>
      <w:tr w:rsidR="00B80FB0" w:rsidRPr="00EB34C8" w14:paraId="5EF96810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3A1F1" w14:textId="77777777" w:rsidR="00B80FB0" w:rsidRPr="00791239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 w:rsidRPr="00CB28EF">
              <w:rPr>
                <w:b/>
                <w:bCs/>
                <w:sz w:val="26"/>
                <w:szCs w:val="26"/>
              </w:rPr>
              <w:t>Ước lượng bằng công thức tính VIA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84F13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[</w:t>
            </w:r>
            <w:r>
              <w:rPr>
                <w:b/>
              </w:rPr>
              <w:t>0.4</w:t>
            </w:r>
            <w:r w:rsidRPr="00EB34C8">
              <w:rPr>
                <w:b/>
              </w:rPr>
              <w:t xml:space="preserve"> – </w:t>
            </w:r>
            <w:r>
              <w:rPr>
                <w:b/>
              </w:rPr>
              <w:t>1</w:t>
            </w:r>
            <w:r w:rsidRPr="00EB34C8">
              <w:rPr>
                <w:b/>
              </w:rPr>
              <w:t>.</w:t>
            </w:r>
            <w:r>
              <w:rPr>
                <w:b/>
              </w:rPr>
              <w:t>3</w:t>
            </w:r>
            <w:r w:rsidRPr="00EB34C8">
              <w:rPr>
                <w:b/>
              </w:rPr>
              <w:t>]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E7267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(</w:t>
            </w:r>
            <w:r>
              <w:rPr>
                <w:b/>
              </w:rPr>
              <w:t>1</w:t>
            </w:r>
            <w:r w:rsidRPr="00EB34C8">
              <w:rPr>
                <w:b/>
              </w:rPr>
              <w:t>.</w:t>
            </w:r>
            <w:r>
              <w:rPr>
                <w:b/>
              </w:rPr>
              <w:t>3</w:t>
            </w:r>
            <w:r w:rsidRPr="00EB34C8">
              <w:rPr>
                <w:b/>
              </w:rPr>
              <w:t xml:space="preserve"> – </w:t>
            </w:r>
            <w:r>
              <w:rPr>
                <w:b/>
              </w:rPr>
              <w:t>3</w:t>
            </w:r>
            <w:r w:rsidRPr="00EB34C8">
              <w:rPr>
                <w:b/>
              </w:rPr>
              <w:t>.0]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7C5D6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(</w:t>
            </w:r>
            <w:r>
              <w:rPr>
                <w:b/>
              </w:rPr>
              <w:t>3</w:t>
            </w:r>
            <w:r w:rsidRPr="00EB34C8">
              <w:rPr>
                <w:b/>
              </w:rPr>
              <w:t>.0 – 3.</w:t>
            </w:r>
            <w:r>
              <w:rPr>
                <w:b/>
              </w:rPr>
              <w:t>6</w:t>
            </w:r>
            <w:r w:rsidRPr="00EB34C8">
              <w:rPr>
                <w:b/>
              </w:rPr>
              <w:t>]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D9CA6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(3</w:t>
            </w:r>
            <w:r>
              <w:rPr>
                <w:b/>
              </w:rPr>
              <w:t>.6</w:t>
            </w:r>
            <w:r w:rsidRPr="00EB34C8">
              <w:rPr>
                <w:b/>
              </w:rPr>
              <w:t xml:space="preserve"> – 3</w:t>
            </w:r>
            <w:r>
              <w:rPr>
                <w:b/>
              </w:rPr>
              <w:t>4</w:t>
            </w:r>
            <w:r w:rsidRPr="00EB34C8">
              <w:rPr>
                <w:b/>
              </w:rPr>
              <w:t>.0]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F7A73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</w:p>
        </w:tc>
      </w:tr>
      <w:tr w:rsidR="00B80FB0" w:rsidRPr="00EB34C8" w14:paraId="6903E6CB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A294C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F0947" w14:textId="72F9C683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>
              <w:t>N=</w:t>
            </w:r>
            <w:r w:rsidRPr="000F064D">
              <w:t>15</w:t>
            </w:r>
            <w:r w:rsidR="001F0671">
              <w:t>7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392E6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>
              <w:t>N=</w:t>
            </w:r>
            <w:r w:rsidRPr="000F064D">
              <w:t>15</w:t>
            </w:r>
            <w:r>
              <w:t>5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784E8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>
              <w:t>N=</w:t>
            </w:r>
            <w:r w:rsidRPr="000F064D">
              <w:t>15</w:t>
            </w:r>
            <w:r>
              <w:t>5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27BCB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>
              <w:t>N=</w:t>
            </w:r>
            <w:r w:rsidRPr="000F064D">
              <w:t>15</w:t>
            </w:r>
            <w:r>
              <w:t>5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3E779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</w:p>
        </w:tc>
      </w:tr>
      <w:tr w:rsidR="00063EF8" w:rsidRPr="00EB34C8" w14:paraId="3D7B1024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B9F1C8" w14:textId="77777777" w:rsidR="00063EF8" w:rsidRPr="00492947" w:rsidRDefault="00063EF8" w:rsidP="00063EF8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Beta-hCG dương tính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D5F0B" w14:textId="7594674E" w:rsidR="00063EF8" w:rsidRPr="00EB34C8" w:rsidRDefault="00063EF8" w:rsidP="00063EF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9512BA">
              <w:t>101 (64.3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41D96" w14:textId="58700761" w:rsidR="00063EF8" w:rsidRPr="00EB34C8" w:rsidRDefault="00063EF8" w:rsidP="00063EF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9512BA">
              <w:t>90 (58.1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FCF3F" w14:textId="627C2AF2" w:rsidR="00063EF8" w:rsidRPr="00EB34C8" w:rsidRDefault="00063EF8" w:rsidP="00063EF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9512BA">
              <w:t>93 (60.0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E6FDE" w14:textId="1CA2CBB5" w:rsidR="00063EF8" w:rsidRPr="00EB34C8" w:rsidRDefault="00063EF8" w:rsidP="00063EF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9512BA">
              <w:t>91 (58.7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6522C" w14:textId="77777777" w:rsidR="00063EF8" w:rsidRPr="00EB34C8" w:rsidRDefault="00063EF8" w:rsidP="00063EF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53A01">
              <w:t>0.619</w:t>
            </w:r>
          </w:p>
        </w:tc>
      </w:tr>
      <w:tr w:rsidR="00063EF8" w:rsidRPr="00EB34C8" w14:paraId="320CF080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270AB9" w14:textId="77777777" w:rsidR="00063EF8" w:rsidRPr="00492947" w:rsidRDefault="00063EF8" w:rsidP="00063EF8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Thai lâm sàng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32649" w14:textId="376F9A66" w:rsidR="00063EF8" w:rsidRPr="00EB34C8" w:rsidRDefault="00063EF8" w:rsidP="00063EF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BF01B5">
              <w:t>97 (61.8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09883" w14:textId="714FB7AC" w:rsidR="00063EF8" w:rsidRPr="00EB34C8" w:rsidRDefault="00063EF8" w:rsidP="00063EF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BF01B5">
              <w:t>82 (52.9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792D5" w14:textId="140DD1CB" w:rsidR="00063EF8" w:rsidRPr="00EB34C8" w:rsidRDefault="00063EF8" w:rsidP="00063EF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BF01B5">
              <w:t>90 (58.1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8ECE5" w14:textId="400CE910" w:rsidR="00063EF8" w:rsidRPr="00EB34C8" w:rsidRDefault="00063EF8" w:rsidP="00063EF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BF01B5">
              <w:t>84 (54.2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4C16B" w14:textId="77777777" w:rsidR="00063EF8" w:rsidRPr="00EB34C8" w:rsidRDefault="00063EF8" w:rsidP="00063EF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53A01">
              <w:t>0.313</w:t>
            </w:r>
          </w:p>
        </w:tc>
      </w:tr>
      <w:tr w:rsidR="00063EF8" w:rsidRPr="00EB34C8" w14:paraId="737C31F1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73350B" w14:textId="77777777" w:rsidR="00063EF8" w:rsidRPr="00492947" w:rsidRDefault="00063EF8" w:rsidP="00063EF8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Thai diễn tiế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6B8F8" w14:textId="6158E3F3" w:rsidR="00063EF8" w:rsidRPr="00EB34C8" w:rsidRDefault="00063EF8" w:rsidP="00063EF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D78A0">
              <w:t>75 (47.8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2D0FF" w14:textId="375F0059" w:rsidR="00063EF8" w:rsidRPr="00EB34C8" w:rsidRDefault="00063EF8" w:rsidP="00063EF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D78A0">
              <w:t>60 (38.7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88460" w14:textId="713171F8" w:rsidR="00063EF8" w:rsidRPr="00EB34C8" w:rsidRDefault="00063EF8" w:rsidP="00063EF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D78A0">
              <w:t>74 (47.7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B4A7D" w14:textId="191AA66B" w:rsidR="00063EF8" w:rsidRPr="00EB34C8" w:rsidRDefault="00063EF8" w:rsidP="00063EF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D78A0">
              <w:t>61 (39.4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581AA" w14:textId="77777777" w:rsidR="00063EF8" w:rsidRPr="00EB34C8" w:rsidRDefault="00063EF8" w:rsidP="00063EF8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53A01">
              <w:t>0.148</w:t>
            </w:r>
          </w:p>
        </w:tc>
      </w:tr>
      <w:tr w:rsidR="00B80FB0" w:rsidRPr="00EB34C8" w14:paraId="415A60F1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94ECEC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Trẻ sinh sống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21C09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53A01">
              <w:t>64 (41.0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A5A51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53A01">
              <w:t>50 (32.3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78F20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53A01">
              <w:t>59 (38.1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A6CDB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53A01">
              <w:t>50 (32.3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EEA2C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53A01">
              <w:t>0.274</w:t>
            </w:r>
          </w:p>
        </w:tc>
      </w:tr>
      <w:tr w:rsidR="00820454" w:rsidRPr="00EB34C8" w14:paraId="712B9217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5D7EA" w14:textId="77777777" w:rsidR="00820454" w:rsidRPr="00492947" w:rsidRDefault="00820454" w:rsidP="00820454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sz w:val="26"/>
                <w:szCs w:val="26"/>
              </w:rPr>
              <w:t>Mất thai sớm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90818" w14:textId="267A12AA" w:rsidR="00820454" w:rsidRPr="00EB34C8" w:rsidRDefault="00820454" w:rsidP="0082045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627586">
              <w:t>1 (</w:t>
            </w:r>
            <w:r>
              <w:rPr>
                <w:bCs/>
              </w:rPr>
              <w:t>0.6</w:t>
            </w:r>
            <w:r w:rsidRPr="00627586">
              <w:t>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8639F" w14:textId="6B5BCA10" w:rsidR="00820454" w:rsidRPr="00EB34C8" w:rsidRDefault="00820454" w:rsidP="0082045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627586">
              <w:t>1 (</w:t>
            </w:r>
            <w:r>
              <w:rPr>
                <w:bCs/>
              </w:rPr>
              <w:t>0.6</w:t>
            </w:r>
            <w:r w:rsidRPr="00627586">
              <w:t>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2C1FA" w14:textId="30195345" w:rsidR="00820454" w:rsidRPr="00EB34C8" w:rsidRDefault="00820454" w:rsidP="0082045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627586">
              <w:t>0 (0.0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846EC" w14:textId="439DD6B7" w:rsidR="00820454" w:rsidRPr="00EB34C8" w:rsidRDefault="00820454" w:rsidP="0082045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627586">
              <w:t>0 (0.0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5A0EE" w14:textId="77777777" w:rsidR="00820454" w:rsidRPr="00EB34C8" w:rsidRDefault="00820454" w:rsidP="0082045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53A01">
              <w:t>0.772</w:t>
            </w:r>
          </w:p>
        </w:tc>
      </w:tr>
      <w:tr w:rsidR="00B80FB0" w:rsidRPr="00EB34C8" w14:paraId="1E3D8951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906F12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sz w:val="26"/>
                <w:szCs w:val="26"/>
              </w:rPr>
              <w:t>Thai lạc chỗ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1E2F9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1 (0.6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D57B5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1 (0.6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A67CA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1 (0.6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C6A3B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 xml:space="preserve">0 </w:t>
            </w:r>
            <w:r w:rsidRPr="0051785D">
              <w:t>(0.0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4159B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0.95</w:t>
            </w:r>
          </w:p>
        </w:tc>
      </w:tr>
    </w:tbl>
    <w:p w14:paraId="39C9B022" w14:textId="77777777" w:rsidR="00B80FB0" w:rsidRDefault="00B80FB0" w:rsidP="00B80FB0">
      <w:pPr>
        <w:tabs>
          <w:tab w:val="left" w:pos="360"/>
        </w:tabs>
        <w:spacing w:line="360" w:lineRule="auto"/>
        <w:ind w:left="360"/>
        <w:contextualSpacing/>
        <w:jc w:val="both"/>
        <w:outlineLvl w:val="0"/>
        <w:rPr>
          <w:bCs/>
          <w:i/>
          <w:iCs/>
          <w:sz w:val="26"/>
          <w:szCs w:val="26"/>
        </w:rPr>
      </w:pPr>
    </w:p>
    <w:p w14:paraId="343A5F40" w14:textId="12749C62" w:rsidR="00827558" w:rsidRPr="00492947" w:rsidRDefault="00827558" w:rsidP="00827558">
      <w:pPr>
        <w:tabs>
          <w:tab w:val="left" w:pos="360"/>
        </w:tabs>
        <w:spacing w:line="360" w:lineRule="auto"/>
        <w:ind w:left="360"/>
        <w:contextualSpacing/>
        <w:jc w:val="both"/>
        <w:outlineLvl w:val="0"/>
        <w:rPr>
          <w:bCs/>
          <w:i/>
          <w:iCs/>
          <w:sz w:val="26"/>
          <w:szCs w:val="26"/>
        </w:rPr>
      </w:pPr>
      <w:r>
        <w:rPr>
          <w:bCs/>
          <w:i/>
          <w:iCs/>
          <w:sz w:val="26"/>
          <w:szCs w:val="26"/>
        </w:rPr>
        <w:t xml:space="preserve">Bảng </w:t>
      </w:r>
      <w:r>
        <w:rPr>
          <w:bCs/>
          <w:i/>
          <w:iCs/>
          <w:sz w:val="26"/>
          <w:szCs w:val="26"/>
        </w:rPr>
        <w:t>9</w:t>
      </w:r>
      <w:r>
        <w:rPr>
          <w:bCs/>
          <w:i/>
          <w:iCs/>
          <w:sz w:val="26"/>
          <w:szCs w:val="26"/>
        </w:rPr>
        <w:t xml:space="preserve">. </w:t>
      </w:r>
      <w:r w:rsidRPr="00492947">
        <w:rPr>
          <w:bCs/>
          <w:i/>
          <w:iCs/>
          <w:sz w:val="26"/>
          <w:szCs w:val="26"/>
        </w:rPr>
        <w:t xml:space="preserve">Mối liên quan giữa </w:t>
      </w:r>
      <w:r>
        <w:rPr>
          <w:bCs/>
          <w:i/>
          <w:iCs/>
          <w:sz w:val="26"/>
          <w:szCs w:val="26"/>
        </w:rPr>
        <w:t xml:space="preserve">chỉ số </w:t>
      </w:r>
      <w:r>
        <w:rPr>
          <w:bCs/>
          <w:i/>
          <w:iCs/>
          <w:sz w:val="26"/>
          <w:szCs w:val="26"/>
        </w:rPr>
        <w:t>LAP</w:t>
      </w:r>
      <w:r w:rsidRPr="00492947">
        <w:rPr>
          <w:bCs/>
          <w:i/>
          <w:iCs/>
          <w:sz w:val="26"/>
          <w:szCs w:val="26"/>
        </w:rPr>
        <w:t xml:space="preserve"> và kết cục điều trị HTSS</w:t>
      </w:r>
    </w:p>
    <w:tbl>
      <w:tblPr>
        <w:tblStyle w:val="TableGrid"/>
        <w:tblW w:w="10281" w:type="dxa"/>
        <w:tblInd w:w="-815" w:type="dxa"/>
        <w:tblLook w:val="04A0" w:firstRow="1" w:lastRow="0" w:firstColumn="1" w:lastColumn="0" w:noHBand="0" w:noVBand="1"/>
      </w:tblPr>
      <w:tblGrid>
        <w:gridCol w:w="2582"/>
        <w:gridCol w:w="1648"/>
        <w:gridCol w:w="1620"/>
        <w:gridCol w:w="1620"/>
        <w:gridCol w:w="1620"/>
        <w:gridCol w:w="1191"/>
      </w:tblGrid>
      <w:tr w:rsidR="00B80FB0" w:rsidRPr="00492947" w14:paraId="6B9EAD0E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76DBAD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 w:rsidRPr="00492947">
              <w:rPr>
                <w:b/>
                <w:sz w:val="26"/>
                <w:szCs w:val="26"/>
              </w:rPr>
              <w:t>Đặc điểm nề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D62EBA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PV-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CB55DC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</w:t>
            </w:r>
            <w:r w:rsidRPr="00492947">
              <w:rPr>
                <w:b/>
                <w:sz w:val="26"/>
                <w:szCs w:val="26"/>
              </w:rPr>
              <w:t>PV</w:t>
            </w:r>
            <w:r>
              <w:rPr>
                <w:b/>
                <w:sz w:val="26"/>
                <w:szCs w:val="26"/>
              </w:rPr>
              <w:t>-2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9ACEC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</w:t>
            </w:r>
            <w:r w:rsidRPr="00492947">
              <w:rPr>
                <w:b/>
                <w:sz w:val="26"/>
                <w:szCs w:val="26"/>
              </w:rPr>
              <w:t>PV</w:t>
            </w:r>
            <w:r>
              <w:rPr>
                <w:b/>
                <w:sz w:val="26"/>
                <w:szCs w:val="26"/>
              </w:rPr>
              <w:t>-3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B7E99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PV-4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149B83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 w:rsidRPr="00492947">
              <w:rPr>
                <w:b/>
                <w:sz w:val="26"/>
                <w:szCs w:val="26"/>
              </w:rPr>
              <w:t>Giá trị P</w:t>
            </w:r>
          </w:p>
        </w:tc>
      </w:tr>
      <w:tr w:rsidR="00B80FB0" w:rsidRPr="00EB34C8" w14:paraId="1CBCD9A6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1E255" w14:textId="77777777" w:rsidR="00B80FB0" w:rsidRPr="00791239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  <w:r w:rsidRPr="00CB28EF">
              <w:rPr>
                <w:b/>
                <w:bCs/>
                <w:sz w:val="26"/>
                <w:szCs w:val="26"/>
              </w:rPr>
              <w:t xml:space="preserve">Ước lượng bằng công thức tính </w:t>
            </w:r>
            <w:r>
              <w:rPr>
                <w:b/>
                <w:bCs/>
                <w:sz w:val="26"/>
                <w:szCs w:val="26"/>
              </w:rPr>
              <w:t>LAP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4A52D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[</w:t>
            </w:r>
            <w:r>
              <w:rPr>
                <w:b/>
              </w:rPr>
              <w:t>-1.8 – 13.6</w:t>
            </w:r>
            <w:r w:rsidRPr="00EB34C8">
              <w:rPr>
                <w:b/>
              </w:rPr>
              <w:t>]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1A86E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(</w:t>
            </w:r>
            <w:r>
              <w:rPr>
                <w:b/>
              </w:rPr>
              <w:t>13</w:t>
            </w:r>
            <w:r w:rsidRPr="00EB34C8">
              <w:rPr>
                <w:b/>
              </w:rPr>
              <w:t>.</w:t>
            </w:r>
            <w:r>
              <w:rPr>
                <w:b/>
              </w:rPr>
              <w:t>6</w:t>
            </w:r>
            <w:r w:rsidRPr="00EB34C8">
              <w:rPr>
                <w:b/>
              </w:rPr>
              <w:t xml:space="preserve"> – 2</w:t>
            </w:r>
            <w:r>
              <w:rPr>
                <w:b/>
              </w:rPr>
              <w:t>5</w:t>
            </w:r>
            <w:r w:rsidRPr="00EB34C8">
              <w:rPr>
                <w:b/>
              </w:rPr>
              <w:t>.</w:t>
            </w:r>
            <w:r>
              <w:rPr>
                <w:b/>
              </w:rPr>
              <w:t>4</w:t>
            </w:r>
            <w:r w:rsidRPr="00EB34C8">
              <w:rPr>
                <w:b/>
              </w:rPr>
              <w:t>]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7722E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(2</w:t>
            </w:r>
            <w:r>
              <w:rPr>
                <w:b/>
              </w:rPr>
              <w:t>5</w:t>
            </w:r>
            <w:r w:rsidRPr="00EB34C8">
              <w:rPr>
                <w:b/>
              </w:rPr>
              <w:t>.</w:t>
            </w:r>
            <w:r>
              <w:rPr>
                <w:b/>
              </w:rPr>
              <w:t>4</w:t>
            </w:r>
            <w:r w:rsidRPr="00EB34C8">
              <w:rPr>
                <w:b/>
              </w:rPr>
              <w:t xml:space="preserve"> – </w:t>
            </w:r>
            <w:r>
              <w:rPr>
                <w:b/>
              </w:rPr>
              <w:t>47</w:t>
            </w:r>
            <w:r w:rsidRPr="00EB34C8">
              <w:rPr>
                <w:b/>
              </w:rPr>
              <w:t>.</w:t>
            </w:r>
            <w:r>
              <w:rPr>
                <w:b/>
              </w:rPr>
              <w:t>6</w:t>
            </w:r>
            <w:r w:rsidRPr="00EB34C8">
              <w:rPr>
                <w:b/>
              </w:rPr>
              <w:t>]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4300B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 w:rsidRPr="00EB34C8">
              <w:rPr>
                <w:b/>
              </w:rPr>
              <w:t>(</w:t>
            </w:r>
            <w:r>
              <w:rPr>
                <w:b/>
              </w:rPr>
              <w:t>47</w:t>
            </w:r>
            <w:r w:rsidRPr="00EB34C8">
              <w:rPr>
                <w:b/>
              </w:rPr>
              <w:t>.</w:t>
            </w:r>
            <w:r>
              <w:rPr>
                <w:b/>
              </w:rPr>
              <w:t xml:space="preserve">6 </w:t>
            </w:r>
            <w:r w:rsidRPr="00EB34C8">
              <w:rPr>
                <w:b/>
              </w:rPr>
              <w:t xml:space="preserve">– </w:t>
            </w:r>
            <w:r>
              <w:rPr>
                <w:b/>
              </w:rPr>
              <w:t>415.0</w:t>
            </w:r>
            <w:r w:rsidRPr="00EB34C8">
              <w:rPr>
                <w:b/>
              </w:rPr>
              <w:t>]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3EDF7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</w:p>
        </w:tc>
      </w:tr>
      <w:tr w:rsidR="00B80FB0" w:rsidRPr="00EB34C8" w14:paraId="097D5979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682A2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  <w:sz w:val="26"/>
                <w:szCs w:val="26"/>
              </w:rPr>
            </w:pP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E45B5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>
              <w:t>N=</w:t>
            </w:r>
            <w:r w:rsidRPr="000F064D">
              <w:t>156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52E30" w14:textId="71ABA80D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>
              <w:t>N=</w:t>
            </w:r>
            <w:r w:rsidRPr="000F064D">
              <w:t>15</w:t>
            </w:r>
            <w:r w:rsidR="00511374">
              <w:t>6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99D9C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>
              <w:t>N=</w:t>
            </w:r>
            <w:r w:rsidRPr="000F064D">
              <w:t>15</w:t>
            </w:r>
            <w:r>
              <w:t>5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05006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  <w:r>
              <w:t>N=</w:t>
            </w:r>
            <w:r w:rsidRPr="000F064D">
              <w:t>15</w:t>
            </w:r>
            <w:r>
              <w:t>5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AD4AA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/>
              </w:rPr>
            </w:pPr>
          </w:p>
        </w:tc>
      </w:tr>
      <w:tr w:rsidR="00511374" w:rsidRPr="00EB34C8" w14:paraId="3B12B26C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991C09" w14:textId="77777777" w:rsidR="00511374" w:rsidRPr="00492947" w:rsidRDefault="00511374" w:rsidP="00511374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Beta-hCG dương tính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55119" w14:textId="682D63D0" w:rsidR="00511374" w:rsidRPr="00EB34C8" w:rsidRDefault="00511374" w:rsidP="0051137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C366E">
              <w:t>91 (58.3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4FF08" w14:textId="311E2439" w:rsidR="00511374" w:rsidRPr="00EB34C8" w:rsidRDefault="00511374" w:rsidP="0051137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C366E">
              <w:t>102 (65.4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88C4D" w14:textId="4C3CA1B0" w:rsidR="00511374" w:rsidRPr="00EB34C8" w:rsidRDefault="00511374" w:rsidP="0051137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C366E">
              <w:t>92 (59.4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B613B" w14:textId="062FDACD" w:rsidR="00511374" w:rsidRPr="00EB34C8" w:rsidRDefault="00511374" w:rsidP="0051137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EC366E">
              <w:t>90 (58.1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DE68F" w14:textId="77777777" w:rsidR="00511374" w:rsidRPr="00EB34C8" w:rsidRDefault="00511374" w:rsidP="0051137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C009E5">
              <w:t>0.458</w:t>
            </w:r>
          </w:p>
        </w:tc>
      </w:tr>
      <w:tr w:rsidR="00C17914" w:rsidRPr="00EB34C8" w14:paraId="5C8E3958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53B518" w14:textId="77777777" w:rsidR="00C17914" w:rsidRPr="00492947" w:rsidRDefault="00C17914" w:rsidP="00C17914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Thai lâm sàng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74E15" w14:textId="3B6B3B1A" w:rsidR="00C17914" w:rsidRPr="00EB34C8" w:rsidRDefault="00C17914" w:rsidP="00C1791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4852FF">
              <w:t>87 (55.8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B58D7" w14:textId="3FD7DFC4" w:rsidR="00C17914" w:rsidRPr="00EB34C8" w:rsidRDefault="00C17914" w:rsidP="00C1791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4852FF">
              <w:t>93 (59.6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C0872" w14:textId="1E2D4CFB" w:rsidR="00C17914" w:rsidRPr="00EB34C8" w:rsidRDefault="00C17914" w:rsidP="00C1791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4852FF">
              <w:t>89 (57.4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CDD2B" w14:textId="4F217137" w:rsidR="00C17914" w:rsidRPr="00EB34C8" w:rsidRDefault="00C17914" w:rsidP="00C1791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4852FF">
              <w:t>84 (54.2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DC011" w14:textId="77777777" w:rsidR="00C17914" w:rsidRPr="00EB34C8" w:rsidRDefault="00C17914" w:rsidP="00C1791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C009E5">
              <w:t>0.722</w:t>
            </w:r>
          </w:p>
        </w:tc>
      </w:tr>
      <w:tr w:rsidR="00C17914" w:rsidRPr="00EB34C8" w14:paraId="1B20CDE6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3AD7C2" w14:textId="77777777" w:rsidR="00C17914" w:rsidRPr="00492947" w:rsidRDefault="00C17914" w:rsidP="00C17914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Thai diễn tiến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411CF" w14:textId="6FFE31D3" w:rsidR="00C17914" w:rsidRPr="00EB34C8" w:rsidRDefault="00C17914" w:rsidP="00C1791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BC52BF">
              <w:t>67 (42.9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BEDFF" w14:textId="3D5CD323" w:rsidR="00C17914" w:rsidRPr="00EB34C8" w:rsidRDefault="00C17914" w:rsidP="00C1791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BC52BF">
              <w:t>72 (46.2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6012A" w14:textId="42102637" w:rsidR="00C17914" w:rsidRPr="00EB34C8" w:rsidRDefault="00C17914" w:rsidP="00C1791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BC52BF">
              <w:t>71 (45.8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78492" w14:textId="3979C9C3" w:rsidR="00C17914" w:rsidRPr="00EB34C8" w:rsidRDefault="00C17914" w:rsidP="00C1791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BC52BF">
              <w:t>60 (38.7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5A67D" w14:textId="77777777" w:rsidR="00C17914" w:rsidRPr="00EB34C8" w:rsidRDefault="00C17914" w:rsidP="00C1791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C009E5">
              <w:t>0.467</w:t>
            </w:r>
          </w:p>
        </w:tc>
      </w:tr>
      <w:tr w:rsidR="00B80FB0" w:rsidRPr="00EB34C8" w14:paraId="0C9C5EC7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87A4C7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bCs/>
                <w:sz w:val="26"/>
                <w:szCs w:val="26"/>
              </w:rPr>
              <w:t>Trẻ sinh sống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95748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C009E5">
              <w:t>55 (35.5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66210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C009E5">
              <w:t>63 (40.6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CD1DC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C009E5">
              <w:t>58 (37.4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BBACA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C009E5">
              <w:t>47 (30.1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9B75F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C009E5">
              <w:t>0.268</w:t>
            </w:r>
          </w:p>
        </w:tc>
      </w:tr>
      <w:tr w:rsidR="00C17914" w:rsidRPr="00EB34C8" w14:paraId="67670FD8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CB2AA" w14:textId="77777777" w:rsidR="00C17914" w:rsidRPr="00492947" w:rsidRDefault="00C17914" w:rsidP="00C17914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sz w:val="26"/>
                <w:szCs w:val="26"/>
              </w:rPr>
              <w:t>Mất thai sớm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F0155" w14:textId="29F62336" w:rsidR="00C17914" w:rsidRPr="00EB34C8" w:rsidRDefault="00C17914" w:rsidP="00C1791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F3147">
              <w:t>1 (</w:t>
            </w:r>
            <w:r>
              <w:rPr>
                <w:bCs/>
              </w:rPr>
              <w:t>0.6</w:t>
            </w:r>
            <w:r w:rsidRPr="00FF3147">
              <w:t>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305C7" w14:textId="53E34A53" w:rsidR="00C17914" w:rsidRPr="00EB34C8" w:rsidRDefault="00C17914" w:rsidP="00C1791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F3147">
              <w:t>1 (</w:t>
            </w:r>
            <w:r>
              <w:rPr>
                <w:bCs/>
              </w:rPr>
              <w:t>0.6</w:t>
            </w:r>
            <w:r w:rsidRPr="00FF3147">
              <w:t>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16C59" w14:textId="0EB1710C" w:rsidR="00C17914" w:rsidRPr="00EB34C8" w:rsidRDefault="00C17914" w:rsidP="00C1791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F3147">
              <w:t>0 (0.0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66FFE" w14:textId="718AC292" w:rsidR="00C17914" w:rsidRPr="00EB34C8" w:rsidRDefault="00C17914" w:rsidP="00C1791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FF3147">
              <w:t>0 (0.0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33F0F" w14:textId="77777777" w:rsidR="00C17914" w:rsidRPr="00EB34C8" w:rsidRDefault="00C17914" w:rsidP="00C17914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 w:rsidRPr="00C009E5">
              <w:t>0.378</w:t>
            </w:r>
          </w:p>
        </w:tc>
      </w:tr>
      <w:tr w:rsidR="00B80FB0" w:rsidRPr="00EB34C8" w14:paraId="307AB125" w14:textId="77777777" w:rsidTr="001471E2"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7B2CC" w14:textId="77777777" w:rsidR="00B80FB0" w:rsidRPr="00492947" w:rsidRDefault="00B80FB0" w:rsidP="001471E2">
            <w:pPr>
              <w:tabs>
                <w:tab w:val="left" w:pos="360"/>
              </w:tabs>
              <w:spacing w:line="360" w:lineRule="auto"/>
              <w:jc w:val="both"/>
              <w:outlineLvl w:val="0"/>
              <w:rPr>
                <w:bCs/>
                <w:i/>
                <w:iCs/>
                <w:sz w:val="26"/>
                <w:szCs w:val="26"/>
              </w:rPr>
            </w:pPr>
            <w:r w:rsidRPr="00492947">
              <w:rPr>
                <w:sz w:val="26"/>
                <w:szCs w:val="26"/>
              </w:rPr>
              <w:t>Thai lạc chỗ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33A71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1 (0.6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5BE1F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 xml:space="preserve">0 </w:t>
            </w:r>
            <w:r w:rsidRPr="0051785D">
              <w:t>(0.0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B6029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1 (0.6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4E7E0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1 (0.6)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05430" w14:textId="77777777" w:rsidR="00B80FB0" w:rsidRPr="00EB34C8" w:rsidRDefault="00B80FB0" w:rsidP="001471E2">
            <w:pPr>
              <w:tabs>
                <w:tab w:val="left" w:pos="360"/>
              </w:tabs>
              <w:spacing w:line="360" w:lineRule="auto"/>
              <w:jc w:val="center"/>
              <w:outlineLvl w:val="0"/>
              <w:rPr>
                <w:bCs/>
              </w:rPr>
            </w:pPr>
            <w:r>
              <w:rPr>
                <w:bCs/>
              </w:rPr>
              <w:t>0.95</w:t>
            </w:r>
          </w:p>
        </w:tc>
      </w:tr>
    </w:tbl>
    <w:p w14:paraId="42232F52" w14:textId="77777777" w:rsidR="00B80FB0" w:rsidRDefault="00B80FB0"/>
    <w:sectPr w:rsidR="00B80F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AkITC2MjUwNTAyMzYyUdpeDU4uLM/DyQAqNaAPU/62ssAAAA"/>
  </w:docVars>
  <w:rsids>
    <w:rsidRoot w:val="00A531B0"/>
    <w:rsid w:val="00063EF8"/>
    <w:rsid w:val="001F0671"/>
    <w:rsid w:val="00511374"/>
    <w:rsid w:val="00525AEB"/>
    <w:rsid w:val="005D1C04"/>
    <w:rsid w:val="00682D55"/>
    <w:rsid w:val="006A4B0A"/>
    <w:rsid w:val="006A6F4F"/>
    <w:rsid w:val="00802B21"/>
    <w:rsid w:val="00820454"/>
    <w:rsid w:val="00827558"/>
    <w:rsid w:val="00863F13"/>
    <w:rsid w:val="008A6553"/>
    <w:rsid w:val="00A531B0"/>
    <w:rsid w:val="00B016E6"/>
    <w:rsid w:val="00B52A69"/>
    <w:rsid w:val="00B80FB0"/>
    <w:rsid w:val="00C17914"/>
    <w:rsid w:val="00D46292"/>
    <w:rsid w:val="00D8544F"/>
    <w:rsid w:val="00E56ACC"/>
    <w:rsid w:val="00FC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AFD151"/>
  <w15:chartTrackingRefBased/>
  <w15:docId w15:val="{E082FA07-8AB8-4131-9E4A-B0F5DA577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31B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531B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6</Pages>
  <Words>807</Words>
  <Characters>4602</Characters>
  <Application>Microsoft Office Word</Application>
  <DocSecurity>0</DocSecurity>
  <Lines>38</Lines>
  <Paragraphs>10</Paragraphs>
  <ScaleCrop>false</ScaleCrop>
  <Company/>
  <LinksUpToDate>false</LinksUpToDate>
  <CharactersWithSpaces>5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y Nguyen-Le</dc:creator>
  <cp:keywords/>
  <dc:description/>
  <cp:lastModifiedBy>Duy Nguyen-Le</cp:lastModifiedBy>
  <cp:revision>19</cp:revision>
  <dcterms:created xsi:type="dcterms:W3CDTF">2023-03-14T02:33:00Z</dcterms:created>
  <dcterms:modified xsi:type="dcterms:W3CDTF">2023-03-15T03:20:00Z</dcterms:modified>
</cp:coreProperties>
</file>